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348" w:type="dxa"/>
        <w:tblLook w:val="04A0" w:firstRow="1" w:lastRow="0" w:firstColumn="1" w:lastColumn="0" w:noHBand="0" w:noVBand="1"/>
      </w:tblPr>
      <w:tblGrid>
        <w:gridCol w:w="3969"/>
        <w:gridCol w:w="6379"/>
      </w:tblGrid>
      <w:tr w:rsidR="00BF56F2" w:rsidRPr="001F55F5" w14:paraId="5FDD26C6" w14:textId="77777777" w:rsidTr="00DD2ACE">
        <w:tc>
          <w:tcPr>
            <w:tcW w:w="3969" w:type="dxa"/>
            <w:tcBorders>
              <w:top w:val="nil"/>
              <w:left w:val="nil"/>
              <w:bottom w:val="single" w:sz="4" w:space="0" w:color="auto"/>
            </w:tcBorders>
          </w:tcPr>
          <w:p w14:paraId="6F48FB91" w14:textId="48F32D53" w:rsidR="00BF56F2" w:rsidRPr="001F55F5" w:rsidRDefault="008C304C" w:rsidP="00DD2AC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379" w:type="dxa"/>
            <w:tcBorders>
              <w:top w:val="nil"/>
              <w:bottom w:val="single" w:sz="4" w:space="0" w:color="auto"/>
              <w:right w:val="nil"/>
            </w:tcBorders>
          </w:tcPr>
          <w:p w14:paraId="23D93BF0" w14:textId="236EF654" w:rsidR="00BF56F2" w:rsidRPr="001F55F5" w:rsidRDefault="00BF56F2" w:rsidP="00F166BE">
            <w:pPr>
              <w:jc w:val="right"/>
              <w:rPr>
                <w:rFonts w:ascii="Arial" w:hAnsi="Arial" w:cs="Arial"/>
                <w:b/>
              </w:rPr>
            </w:pPr>
          </w:p>
        </w:tc>
      </w:tr>
      <w:tr w:rsidR="00BF56F2" w:rsidRPr="001F55F5" w14:paraId="15594C04" w14:textId="77777777" w:rsidTr="00DD2ACE">
        <w:trPr>
          <w:trHeight w:val="468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</w:tcBorders>
          </w:tcPr>
          <w:p w14:paraId="422569CC" w14:textId="77777777" w:rsidR="00BF56F2" w:rsidRPr="001F55F5" w:rsidRDefault="001C5648" w:rsidP="00372516">
            <w:pPr>
              <w:spacing w:before="240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AMANDA BARLOW</w:t>
            </w:r>
          </w:p>
          <w:p w14:paraId="30589838" w14:textId="77777777" w:rsidR="00BF56F2" w:rsidRPr="001F55F5" w:rsidRDefault="00BF56F2">
            <w:pPr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Clerk to the Council</w:t>
            </w:r>
          </w:p>
        </w:tc>
        <w:tc>
          <w:tcPr>
            <w:tcW w:w="6379" w:type="dxa"/>
            <w:tcBorders>
              <w:top w:val="single" w:sz="4" w:space="0" w:color="auto"/>
              <w:bottom w:val="nil"/>
              <w:right w:val="nil"/>
            </w:tcBorders>
          </w:tcPr>
          <w:p w14:paraId="51D45F67" w14:textId="77777777" w:rsidR="00BF56F2" w:rsidRPr="001F55F5" w:rsidRDefault="00F166BE" w:rsidP="00372516">
            <w:pPr>
              <w:spacing w:before="240"/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>Telephone:</w:t>
            </w:r>
            <w:r w:rsidR="00372516" w:rsidRPr="001F55F5">
              <w:rPr>
                <w:rFonts w:ascii="Arial" w:hAnsi="Arial" w:cs="Arial"/>
                <w:b/>
              </w:rPr>
              <w:t xml:space="preserve"> </w:t>
            </w:r>
            <w:r w:rsidR="003B6F4B" w:rsidRPr="001F55F5">
              <w:rPr>
                <w:rFonts w:ascii="Arial" w:hAnsi="Arial" w:cs="Arial"/>
                <w:b/>
              </w:rPr>
              <w:t>07495 962372</w:t>
            </w:r>
          </w:p>
          <w:p w14:paraId="5B5CE20F" w14:textId="175D4A65" w:rsidR="00BF56F2" w:rsidRPr="001F55F5" w:rsidRDefault="00BF56F2" w:rsidP="001C5648">
            <w:pPr>
              <w:jc w:val="right"/>
              <w:rPr>
                <w:rFonts w:ascii="Arial" w:hAnsi="Arial" w:cs="Arial"/>
                <w:b/>
              </w:rPr>
            </w:pPr>
            <w:r w:rsidRPr="001F55F5">
              <w:rPr>
                <w:rFonts w:ascii="Arial" w:hAnsi="Arial" w:cs="Arial"/>
                <w:b/>
              </w:rPr>
              <w:t xml:space="preserve">email: </w:t>
            </w:r>
            <w:r w:rsidR="0082225C" w:rsidRPr="001F55F5">
              <w:rPr>
                <w:rFonts w:ascii="Arial" w:hAnsi="Arial" w:cs="Arial"/>
                <w:b/>
              </w:rPr>
              <w:t>clerk@sundridgewithidehill-pc.gov.uk</w:t>
            </w:r>
          </w:p>
        </w:tc>
      </w:tr>
    </w:tbl>
    <w:p w14:paraId="4E2806C6" w14:textId="77777777" w:rsidR="00EE0E94" w:rsidRPr="001F55F5" w:rsidRDefault="00EE0E94" w:rsidP="00402F23">
      <w:pPr>
        <w:spacing w:after="0" w:line="240" w:lineRule="auto"/>
        <w:jc w:val="both"/>
        <w:rPr>
          <w:rFonts w:ascii="Arial" w:hAnsi="Arial" w:cs="Arial"/>
          <w:b/>
        </w:rPr>
      </w:pPr>
    </w:p>
    <w:p w14:paraId="50B5F3E5" w14:textId="3D8FBBE5" w:rsidR="009A3CE8" w:rsidRPr="001E48C8" w:rsidRDefault="006A37E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  <w:b/>
        </w:rPr>
        <w:t xml:space="preserve">To: The Members of the </w:t>
      </w:r>
      <w:r w:rsidR="003A1166" w:rsidRPr="001E48C8">
        <w:rPr>
          <w:rFonts w:ascii="Arial" w:hAnsi="Arial" w:cs="Arial"/>
          <w:b/>
        </w:rPr>
        <w:t>Planning</w:t>
      </w:r>
      <w:r w:rsidR="008E25F2" w:rsidRPr="001E48C8">
        <w:rPr>
          <w:rFonts w:ascii="Arial" w:hAnsi="Arial" w:cs="Arial"/>
          <w:b/>
        </w:rPr>
        <w:t xml:space="preserve"> Committee of the </w:t>
      </w:r>
      <w:r w:rsidRPr="001E48C8">
        <w:rPr>
          <w:rFonts w:ascii="Arial" w:hAnsi="Arial" w:cs="Arial"/>
          <w:b/>
        </w:rPr>
        <w:t>Parish Council of Sundridge with Ide Hill</w:t>
      </w:r>
    </w:p>
    <w:p w14:paraId="6F5A6EF5" w14:textId="3774BB26" w:rsidR="002D2E4F" w:rsidRPr="001E48C8" w:rsidRDefault="00064637" w:rsidP="00402F23">
      <w:pPr>
        <w:spacing w:after="0" w:line="240" w:lineRule="auto"/>
        <w:jc w:val="both"/>
        <w:rPr>
          <w:rFonts w:ascii="Arial" w:hAnsi="Arial" w:cs="Arial"/>
          <w:i/>
        </w:rPr>
      </w:pPr>
      <w:r w:rsidRPr="001E48C8">
        <w:rPr>
          <w:rFonts w:ascii="Arial" w:hAnsi="Arial" w:cs="Arial"/>
          <w:i/>
        </w:rPr>
        <w:t xml:space="preserve">(Cllrs </w:t>
      </w:r>
      <w:r w:rsidR="00AD5683" w:rsidRPr="001E48C8">
        <w:rPr>
          <w:rFonts w:ascii="Arial" w:hAnsi="Arial" w:cs="Arial"/>
          <w:i/>
        </w:rPr>
        <w:t xml:space="preserve">Allgood, </w:t>
      </w:r>
      <w:r w:rsidR="00785704" w:rsidRPr="001E48C8">
        <w:rPr>
          <w:rFonts w:ascii="Arial" w:hAnsi="Arial" w:cs="Arial"/>
          <w:i/>
        </w:rPr>
        <w:t xml:space="preserve">Baker, </w:t>
      </w:r>
      <w:r w:rsidR="00AD5683" w:rsidRPr="001E48C8">
        <w:rPr>
          <w:rFonts w:ascii="Arial" w:hAnsi="Arial" w:cs="Arial"/>
          <w:i/>
        </w:rPr>
        <w:t>Darby,</w:t>
      </w:r>
      <w:r w:rsidR="001242E4" w:rsidRPr="001E48C8">
        <w:rPr>
          <w:rFonts w:ascii="Arial" w:hAnsi="Arial" w:cs="Arial"/>
          <w:i/>
        </w:rPr>
        <w:t xml:space="preserve"> </w:t>
      </w:r>
      <w:r w:rsidRPr="001E48C8">
        <w:rPr>
          <w:rFonts w:ascii="Arial" w:hAnsi="Arial" w:cs="Arial"/>
          <w:i/>
        </w:rPr>
        <w:t xml:space="preserve">Evans, </w:t>
      </w:r>
      <w:r w:rsidR="00EE0E94" w:rsidRPr="001E48C8">
        <w:rPr>
          <w:rFonts w:ascii="Arial" w:hAnsi="Arial" w:cs="Arial"/>
          <w:i/>
        </w:rPr>
        <w:t xml:space="preserve">Furse, </w:t>
      </w:r>
      <w:r w:rsidRPr="001E48C8">
        <w:rPr>
          <w:rFonts w:ascii="Arial" w:hAnsi="Arial" w:cs="Arial"/>
          <w:i/>
        </w:rPr>
        <w:t>J</w:t>
      </w:r>
      <w:r w:rsidR="00BB0BDB" w:rsidRPr="001E48C8">
        <w:rPr>
          <w:rFonts w:ascii="Arial" w:hAnsi="Arial" w:cs="Arial"/>
          <w:i/>
        </w:rPr>
        <w:t>ones</w:t>
      </w:r>
      <w:r w:rsidR="004A1309">
        <w:rPr>
          <w:rFonts w:ascii="Arial" w:hAnsi="Arial" w:cs="Arial"/>
          <w:i/>
        </w:rPr>
        <w:t xml:space="preserve"> </w:t>
      </w:r>
      <w:r w:rsidR="00AD5683" w:rsidRPr="001E48C8">
        <w:rPr>
          <w:rFonts w:ascii="Arial" w:hAnsi="Arial" w:cs="Arial"/>
          <w:i/>
        </w:rPr>
        <w:t>(Chair), Kempster</w:t>
      </w:r>
      <w:r w:rsidR="00C2131C">
        <w:rPr>
          <w:rFonts w:ascii="Arial" w:hAnsi="Arial" w:cs="Arial"/>
          <w:i/>
        </w:rPr>
        <w:t xml:space="preserve"> and Powell</w:t>
      </w:r>
      <w:r w:rsidRPr="001E48C8">
        <w:rPr>
          <w:rFonts w:ascii="Arial" w:hAnsi="Arial" w:cs="Arial"/>
          <w:i/>
        </w:rPr>
        <w:t>)</w:t>
      </w:r>
    </w:p>
    <w:p w14:paraId="224BA302" w14:textId="23DD7ACE" w:rsidR="00186BCD" w:rsidRPr="001E48C8" w:rsidRDefault="00186BCD" w:rsidP="00402F23">
      <w:pPr>
        <w:spacing w:after="0" w:line="240" w:lineRule="auto"/>
        <w:jc w:val="both"/>
        <w:rPr>
          <w:rFonts w:ascii="Arial" w:hAnsi="Arial" w:cs="Arial"/>
          <w:b/>
        </w:rPr>
      </w:pPr>
      <w:r w:rsidRPr="001E48C8">
        <w:rPr>
          <w:rFonts w:ascii="Arial" w:hAnsi="Arial" w:cs="Arial"/>
        </w:rPr>
        <w:t xml:space="preserve">I hereby summon you to attend a Meeting of the Planning Committee to be held in the </w:t>
      </w:r>
      <w:r w:rsidRPr="001E48C8">
        <w:rPr>
          <w:rFonts w:ascii="Arial" w:hAnsi="Arial" w:cs="Arial"/>
          <w:b/>
        </w:rPr>
        <w:t xml:space="preserve">VILLAGE HALL, </w:t>
      </w:r>
      <w:r w:rsidR="00F969D9">
        <w:rPr>
          <w:rFonts w:ascii="Arial" w:hAnsi="Arial" w:cs="Arial"/>
          <w:b/>
        </w:rPr>
        <w:t>SUNDRIDGE</w:t>
      </w:r>
      <w:r w:rsidR="00D81B94">
        <w:rPr>
          <w:rFonts w:ascii="Arial" w:hAnsi="Arial" w:cs="Arial"/>
          <w:b/>
        </w:rPr>
        <w:t xml:space="preserve"> </w:t>
      </w:r>
      <w:r w:rsidRPr="001E48C8">
        <w:rPr>
          <w:rFonts w:ascii="Arial" w:hAnsi="Arial" w:cs="Arial"/>
        </w:rPr>
        <w:t xml:space="preserve">commencing at </w:t>
      </w:r>
      <w:r w:rsidR="004A1309">
        <w:rPr>
          <w:rFonts w:ascii="Arial" w:hAnsi="Arial" w:cs="Arial"/>
          <w:b/>
        </w:rPr>
        <w:t>6.30</w:t>
      </w:r>
      <w:r w:rsidR="00240A15">
        <w:rPr>
          <w:rFonts w:ascii="Arial" w:hAnsi="Arial" w:cs="Arial"/>
          <w:b/>
        </w:rPr>
        <w:t>pm</w:t>
      </w:r>
      <w:r w:rsidRPr="001E48C8">
        <w:rPr>
          <w:rFonts w:ascii="Arial" w:hAnsi="Arial" w:cs="Arial"/>
        </w:rPr>
        <w:t xml:space="preserve"> on</w:t>
      </w:r>
      <w:r w:rsidR="00F969D9">
        <w:rPr>
          <w:rFonts w:ascii="Arial" w:hAnsi="Arial" w:cs="Arial"/>
        </w:rPr>
        <w:t xml:space="preserve"> </w:t>
      </w:r>
      <w:r w:rsidR="00240A15" w:rsidRPr="00240A15">
        <w:rPr>
          <w:rFonts w:ascii="Arial" w:hAnsi="Arial" w:cs="Arial"/>
          <w:b/>
          <w:bCs/>
        </w:rPr>
        <w:t xml:space="preserve">Monday </w:t>
      </w:r>
      <w:r w:rsidR="004A1309">
        <w:rPr>
          <w:rFonts w:ascii="Arial" w:hAnsi="Arial" w:cs="Arial"/>
          <w:b/>
          <w:bCs/>
        </w:rPr>
        <w:t>16 March</w:t>
      </w:r>
      <w:r w:rsidR="00F969D9">
        <w:rPr>
          <w:rFonts w:ascii="Arial" w:hAnsi="Arial" w:cs="Arial"/>
        </w:rPr>
        <w:t xml:space="preserve"> </w:t>
      </w:r>
      <w:r w:rsidRPr="001E48C8">
        <w:rPr>
          <w:rFonts w:ascii="Arial" w:hAnsi="Arial" w:cs="Arial"/>
          <w:b/>
        </w:rPr>
        <w:t>20</w:t>
      </w:r>
      <w:r w:rsidR="00240A15">
        <w:rPr>
          <w:rFonts w:ascii="Arial" w:hAnsi="Arial" w:cs="Arial"/>
          <w:b/>
        </w:rPr>
        <w:t xml:space="preserve">20 </w:t>
      </w:r>
      <w:r w:rsidRPr="001E48C8">
        <w:rPr>
          <w:rFonts w:ascii="Arial" w:hAnsi="Arial" w:cs="Arial"/>
        </w:rPr>
        <w:t>to transact the undermentioned business.</w:t>
      </w:r>
    </w:p>
    <w:p w14:paraId="32C45AF8" w14:textId="311DD97B" w:rsidR="00DD2ACE" w:rsidRDefault="00DD2ACE" w:rsidP="00402F23">
      <w:pPr>
        <w:spacing w:after="0" w:line="240" w:lineRule="auto"/>
        <w:jc w:val="both"/>
        <w:rPr>
          <w:rFonts w:ascii="Arial" w:hAnsi="Arial" w:cs="Arial"/>
        </w:rPr>
      </w:pPr>
      <w:r w:rsidRPr="001E48C8">
        <w:rPr>
          <w:rFonts w:ascii="Arial" w:hAnsi="Arial" w:cs="Arial"/>
          <w:noProof/>
        </w:rPr>
        <w:drawing>
          <wp:inline distT="0" distB="0" distL="0" distR="0" wp14:anchorId="6F01AC4C" wp14:editId="2E3BD3E6">
            <wp:extent cx="1228725" cy="2690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5449" cy="27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604" w:rsidRPr="001E48C8">
        <w:rPr>
          <w:rFonts w:ascii="Arial" w:hAnsi="Arial" w:cs="Arial"/>
        </w:rPr>
        <w:t>Clerk</w:t>
      </w:r>
      <w:r w:rsidR="00006684" w:rsidRPr="001E48C8">
        <w:rPr>
          <w:rFonts w:ascii="Arial" w:hAnsi="Arial" w:cs="Arial"/>
        </w:rPr>
        <w:t xml:space="preserve">  </w:t>
      </w:r>
      <w:r w:rsidR="00D81B94">
        <w:rPr>
          <w:rFonts w:ascii="Arial" w:hAnsi="Arial" w:cs="Arial"/>
        </w:rPr>
        <w:t xml:space="preserve"> </w:t>
      </w:r>
      <w:r w:rsidR="004A1309">
        <w:rPr>
          <w:rFonts w:ascii="Arial" w:hAnsi="Arial" w:cs="Arial"/>
        </w:rPr>
        <w:t xml:space="preserve">11 March </w:t>
      </w:r>
      <w:r w:rsidR="00263806">
        <w:rPr>
          <w:rFonts w:ascii="Arial" w:hAnsi="Arial" w:cs="Arial"/>
        </w:rPr>
        <w:t>2020</w:t>
      </w:r>
    </w:p>
    <w:p w14:paraId="120620C3" w14:textId="77777777" w:rsidR="001E48C8" w:rsidRPr="001E48C8" w:rsidRDefault="001E48C8" w:rsidP="00402F23">
      <w:pPr>
        <w:spacing w:after="0" w:line="240" w:lineRule="auto"/>
        <w:jc w:val="both"/>
        <w:rPr>
          <w:rFonts w:ascii="Arial" w:hAnsi="Arial" w:cs="Arial"/>
        </w:rPr>
      </w:pPr>
    </w:p>
    <w:p w14:paraId="50936ADC" w14:textId="23314FC5" w:rsidR="00EC4D48" w:rsidRPr="00663B1D" w:rsidRDefault="00A57604" w:rsidP="001828F0">
      <w:p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  <w:b/>
        </w:rPr>
        <w:t>AGEND</w:t>
      </w:r>
      <w:r w:rsidR="00C32877" w:rsidRPr="00663B1D">
        <w:rPr>
          <w:rFonts w:ascii="Arial" w:hAnsi="Arial" w:cs="Arial"/>
          <w:b/>
        </w:rPr>
        <w:t>A</w:t>
      </w:r>
    </w:p>
    <w:p w14:paraId="42776957" w14:textId="77777777" w:rsidR="000B79DA" w:rsidRPr="00663B1D" w:rsidRDefault="00D470F8" w:rsidP="001828F0">
      <w:pPr>
        <w:pStyle w:val="NoSpacing"/>
        <w:jc w:val="both"/>
        <w:rPr>
          <w:rFonts w:ascii="Arial" w:hAnsi="Arial" w:cs="Arial"/>
        </w:rPr>
      </w:pPr>
      <w:r w:rsidRPr="00663B1D">
        <w:rPr>
          <w:rFonts w:ascii="Arial" w:eastAsia="Times New Roman" w:hAnsi="Arial" w:cs="Arial"/>
        </w:rPr>
        <w:t xml:space="preserve">Apologies for Absence will be given at the commencement of the meeting followed by Declarations of Interest from the Members of the </w:t>
      </w:r>
      <w:r w:rsidR="003A1166" w:rsidRPr="00663B1D">
        <w:rPr>
          <w:rFonts w:ascii="Arial" w:eastAsia="Times New Roman" w:hAnsi="Arial" w:cs="Arial"/>
        </w:rPr>
        <w:t>Committee</w:t>
      </w:r>
      <w:r w:rsidRPr="00663B1D">
        <w:rPr>
          <w:rFonts w:ascii="Arial" w:eastAsia="Times New Roman" w:hAnsi="Arial" w:cs="Arial"/>
        </w:rPr>
        <w:t xml:space="preserve"> regarding matters being discussed at the meeting.</w:t>
      </w:r>
    </w:p>
    <w:p w14:paraId="7A1117BA" w14:textId="77777777" w:rsidR="00525B3D" w:rsidRPr="00663B1D" w:rsidRDefault="00A57604" w:rsidP="001828F0">
      <w:p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 xml:space="preserve">The business of the </w:t>
      </w:r>
      <w:r w:rsidR="0056041B" w:rsidRPr="00663B1D">
        <w:rPr>
          <w:rFonts w:ascii="Arial" w:hAnsi="Arial" w:cs="Arial"/>
        </w:rPr>
        <w:t>Committee</w:t>
      </w:r>
      <w:r w:rsidRPr="00663B1D">
        <w:rPr>
          <w:rFonts w:ascii="Arial" w:hAnsi="Arial" w:cs="Arial"/>
        </w:rPr>
        <w:t xml:space="preserve"> will be taken in the following order.  All matters discussed will include information items as well</w:t>
      </w:r>
      <w:r w:rsidR="00D1365F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as:</w:t>
      </w:r>
    </w:p>
    <w:p w14:paraId="7CC834B3" w14:textId="77777777" w:rsidR="00416BF7" w:rsidRPr="00663B1D" w:rsidRDefault="00AA162F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To approve as correct the</w:t>
      </w:r>
      <w:r w:rsidR="00416BF7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 xml:space="preserve">Minutes of the </w:t>
      </w:r>
      <w:r w:rsidR="00416BF7" w:rsidRPr="00663B1D">
        <w:rPr>
          <w:rFonts w:ascii="Arial" w:hAnsi="Arial" w:cs="Arial"/>
        </w:rPr>
        <w:t xml:space="preserve">last </w:t>
      </w:r>
      <w:r w:rsidRPr="00663B1D">
        <w:rPr>
          <w:rFonts w:ascii="Arial" w:hAnsi="Arial" w:cs="Arial"/>
        </w:rPr>
        <w:t>Pla</w:t>
      </w:r>
      <w:r w:rsidR="00134809" w:rsidRPr="00663B1D">
        <w:rPr>
          <w:rFonts w:ascii="Arial" w:hAnsi="Arial" w:cs="Arial"/>
        </w:rPr>
        <w:t>nning Committee meeting</w:t>
      </w:r>
      <w:r w:rsidR="00E53AB7" w:rsidRPr="00663B1D">
        <w:rPr>
          <w:rFonts w:ascii="Arial" w:hAnsi="Arial" w:cs="Arial"/>
        </w:rPr>
        <w:t xml:space="preserve"> </w:t>
      </w:r>
    </w:p>
    <w:p w14:paraId="279ABA3B" w14:textId="77777777" w:rsidR="00A452BE" w:rsidRPr="00663B1D" w:rsidRDefault="00AA162F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To take Matters arising</w:t>
      </w:r>
      <w:r w:rsidR="00A452BE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from those Minutes.</w:t>
      </w:r>
    </w:p>
    <w:p w14:paraId="75E71F01" w14:textId="77777777" w:rsidR="00A452BE" w:rsidRPr="00663B1D" w:rsidRDefault="00A452BE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</w:rPr>
      </w:pPr>
      <w:r w:rsidRPr="00663B1D">
        <w:rPr>
          <w:rFonts w:ascii="Arial" w:hAnsi="Arial" w:cs="Arial"/>
        </w:rPr>
        <w:t>Public Forum</w:t>
      </w:r>
    </w:p>
    <w:p w14:paraId="47A3C3F7" w14:textId="5E51A0F0" w:rsidR="008D398F" w:rsidRPr="00663B1D" w:rsidRDefault="003A1166" w:rsidP="001828F0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Arial" w:eastAsia="Times New Roman" w:hAnsi="Arial" w:cs="Arial"/>
        </w:rPr>
      </w:pPr>
      <w:r w:rsidRPr="00663B1D">
        <w:rPr>
          <w:rFonts w:ascii="Arial" w:hAnsi="Arial" w:cs="Arial"/>
        </w:rPr>
        <w:t>To</w:t>
      </w:r>
      <w:r w:rsidR="00A452BE" w:rsidRPr="00663B1D">
        <w:rPr>
          <w:rFonts w:ascii="Arial" w:hAnsi="Arial" w:cs="Arial"/>
        </w:rPr>
        <w:t xml:space="preserve"> </w:t>
      </w:r>
      <w:r w:rsidRPr="00663B1D">
        <w:rPr>
          <w:rFonts w:ascii="Arial" w:hAnsi="Arial" w:cs="Arial"/>
        </w:rPr>
        <w:t>consider th</w:t>
      </w:r>
      <w:r w:rsidR="00C12A36" w:rsidRPr="00663B1D">
        <w:rPr>
          <w:rFonts w:ascii="Arial" w:hAnsi="Arial" w:cs="Arial"/>
        </w:rPr>
        <w:t xml:space="preserve">e following </w:t>
      </w:r>
      <w:r w:rsidR="008136CF" w:rsidRPr="00663B1D">
        <w:rPr>
          <w:rFonts w:ascii="Arial" w:hAnsi="Arial" w:cs="Arial"/>
        </w:rPr>
        <w:t xml:space="preserve">planning </w:t>
      </w:r>
      <w:r w:rsidRPr="00663B1D">
        <w:rPr>
          <w:rFonts w:ascii="Arial" w:hAnsi="Arial" w:cs="Arial"/>
        </w:rPr>
        <w:t>application</w:t>
      </w:r>
      <w:r w:rsidR="00001DBE" w:rsidRPr="00663B1D">
        <w:rPr>
          <w:rFonts w:ascii="Arial" w:hAnsi="Arial" w:cs="Arial"/>
        </w:rPr>
        <w:t>s</w:t>
      </w:r>
      <w:r w:rsidR="00F166BE" w:rsidRPr="00663B1D">
        <w:rPr>
          <w:rFonts w:ascii="Arial" w:hAnsi="Arial" w:cs="Arial"/>
        </w:rPr>
        <w:t xml:space="preserve"> requiring comments:</w:t>
      </w:r>
    </w:p>
    <w:p w14:paraId="3DC3855A" w14:textId="645D96A1" w:rsidR="00663B1D" w:rsidRDefault="00663B1D" w:rsidP="00663B1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3E68449C" w14:textId="5B47A07C" w:rsidR="00C4492A" w:rsidRPr="00F81DE9" w:rsidRDefault="00C4492A" w:rsidP="00C4492A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  <w:color w:val="000000"/>
        </w:rPr>
        <w:t>APPLICATION NO:</w:t>
      </w:r>
      <w:r w:rsidRPr="00F81DE9">
        <w:rPr>
          <w:rFonts w:ascii="Arial" w:hAnsi="Arial" w:cs="Arial"/>
        </w:rPr>
        <w:t xml:space="preserve"> SE/ 20/</w:t>
      </w:r>
      <w:r>
        <w:rPr>
          <w:rFonts w:ascii="Arial" w:hAnsi="Arial" w:cs="Arial"/>
        </w:rPr>
        <w:t>00512/HOUSE</w:t>
      </w:r>
    </w:p>
    <w:p w14:paraId="411CD808" w14:textId="65E48DC0" w:rsidR="00C4492A" w:rsidRDefault="00C4492A" w:rsidP="00C4492A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</w:rPr>
      </w:pPr>
      <w:r w:rsidRPr="00F81DE9">
        <w:rPr>
          <w:rFonts w:ascii="Arial" w:hAnsi="Arial" w:cs="Arial"/>
          <w:b/>
          <w:bCs/>
          <w:color w:val="000000"/>
        </w:rPr>
        <w:t>Deadline:</w:t>
      </w:r>
      <w:r w:rsidRPr="00F81DE9">
        <w:rPr>
          <w:rFonts w:ascii="Arial" w:hAnsi="Arial" w:cs="Arial"/>
          <w:b/>
          <w:bCs/>
        </w:rPr>
        <w:t xml:space="preserve">  </w:t>
      </w:r>
      <w:r>
        <w:rPr>
          <w:rFonts w:ascii="Arial" w:hAnsi="Arial" w:cs="Arial"/>
          <w:b/>
          <w:bCs/>
        </w:rPr>
        <w:t xml:space="preserve">19 </w:t>
      </w:r>
      <w:r w:rsidRPr="00F81DE9">
        <w:rPr>
          <w:rFonts w:ascii="Arial" w:hAnsi="Arial" w:cs="Arial"/>
          <w:b/>
          <w:bCs/>
        </w:rPr>
        <w:t>March 2020</w:t>
      </w:r>
    </w:p>
    <w:p w14:paraId="0C1EF211" w14:textId="6CF046D9" w:rsidR="00C4492A" w:rsidRDefault="00C4492A" w:rsidP="00C4492A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color w:val="000000"/>
        </w:rPr>
        <w:t>Site:</w:t>
      </w:r>
      <w:r>
        <w:rPr>
          <w:rFonts w:ascii="Arial" w:hAnsi="Arial" w:cs="Arial"/>
          <w:b/>
          <w:bCs/>
        </w:rPr>
        <w:t xml:space="preserve"> </w:t>
      </w:r>
      <w:r w:rsidRPr="00C4492A">
        <w:rPr>
          <w:rFonts w:ascii="Arial" w:hAnsi="Arial" w:cs="Arial"/>
        </w:rPr>
        <w:t>The Hollies, Nightingale Lane, Ide Hill Kent TN14 6JA</w:t>
      </w:r>
    </w:p>
    <w:p w14:paraId="58DAEFF6" w14:textId="6C60BF5F" w:rsidR="00C4492A" w:rsidRPr="00C4492A" w:rsidRDefault="00C4492A" w:rsidP="00C4492A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>
        <w:rPr>
          <w:rFonts w:ascii="Arial" w:hAnsi="Arial" w:cs="Arial"/>
          <w:b/>
          <w:bCs/>
          <w:color w:val="000000"/>
        </w:rPr>
        <w:t>Development:</w:t>
      </w:r>
      <w:r>
        <w:rPr>
          <w:rFonts w:ascii="Arial" w:hAnsi="Arial" w:cs="Arial"/>
          <w:b/>
          <w:bCs/>
        </w:rPr>
        <w:t xml:space="preserve"> </w:t>
      </w:r>
      <w:r w:rsidRPr="00C4492A">
        <w:rPr>
          <w:rFonts w:ascii="Arial" w:hAnsi="Arial" w:cs="Arial"/>
        </w:rPr>
        <w:t>Single storey rear/side extension and front porch.</w:t>
      </w:r>
    </w:p>
    <w:p w14:paraId="25D581DC" w14:textId="77777777" w:rsidR="00C32877" w:rsidRPr="00F81DE9" w:rsidRDefault="00C32877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</w:p>
    <w:p w14:paraId="7B9BFD8B" w14:textId="69E9FB52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  <w:color w:val="000000"/>
        </w:rPr>
        <w:t>APPLICATION NO:</w:t>
      </w:r>
      <w:r w:rsidRPr="00F81DE9">
        <w:rPr>
          <w:rFonts w:ascii="Arial" w:hAnsi="Arial" w:cs="Arial"/>
        </w:rPr>
        <w:t xml:space="preserve"> SE/ 20/00488/MMA</w:t>
      </w:r>
    </w:p>
    <w:p w14:paraId="0B390546" w14:textId="46142FAB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</w:rPr>
      </w:pPr>
      <w:r w:rsidRPr="00F81DE9">
        <w:rPr>
          <w:rFonts w:ascii="Arial" w:hAnsi="Arial" w:cs="Arial"/>
          <w:b/>
          <w:bCs/>
          <w:color w:val="000000"/>
        </w:rPr>
        <w:t>Deadline:</w:t>
      </w:r>
      <w:r w:rsidRPr="00F81DE9">
        <w:rPr>
          <w:rFonts w:ascii="Arial" w:hAnsi="Arial" w:cs="Arial"/>
          <w:b/>
          <w:bCs/>
        </w:rPr>
        <w:t xml:space="preserve">  </w:t>
      </w:r>
      <w:r w:rsidR="00C4492A">
        <w:rPr>
          <w:rFonts w:ascii="Arial" w:hAnsi="Arial" w:cs="Arial"/>
          <w:b/>
          <w:bCs/>
        </w:rPr>
        <w:t xml:space="preserve">23 </w:t>
      </w:r>
      <w:r w:rsidRPr="00F81DE9">
        <w:rPr>
          <w:rFonts w:ascii="Arial" w:hAnsi="Arial" w:cs="Arial"/>
          <w:b/>
          <w:bCs/>
        </w:rPr>
        <w:t>March 2020</w:t>
      </w:r>
    </w:p>
    <w:p w14:paraId="0F4EE123" w14:textId="53E17457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</w:rPr>
      </w:pPr>
      <w:r w:rsidRPr="00F81DE9">
        <w:rPr>
          <w:rFonts w:ascii="Arial" w:hAnsi="Arial" w:cs="Arial"/>
          <w:b/>
          <w:bCs/>
        </w:rPr>
        <w:t xml:space="preserve">Site: </w:t>
      </w:r>
      <w:r w:rsidRPr="00F81DE9">
        <w:rPr>
          <w:rFonts w:ascii="Arial" w:hAnsi="Arial" w:cs="Arial"/>
        </w:rPr>
        <w:t>1 Brook Place Cottages Little Norman Street Sundridge KENT TN14 6BL</w:t>
      </w:r>
    </w:p>
    <w:p w14:paraId="523706FB" w14:textId="52E9DB11" w:rsidR="00C32877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</w:rPr>
        <w:t xml:space="preserve">Development: </w:t>
      </w:r>
      <w:r w:rsidRPr="00F81DE9">
        <w:rPr>
          <w:rFonts w:ascii="Arial" w:hAnsi="Arial" w:cs="Arial"/>
        </w:rPr>
        <w:t>Minor material amendment to 19/02872/HOUSE.</w:t>
      </w:r>
    </w:p>
    <w:p w14:paraId="7085FD41" w14:textId="5F519DE6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</w:p>
    <w:p w14:paraId="3D4C9AFC" w14:textId="3735DBE3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  <w:color w:val="000000"/>
        </w:rPr>
        <w:t>APPLICATION NO:</w:t>
      </w:r>
      <w:r w:rsidRPr="00F81DE9">
        <w:rPr>
          <w:rFonts w:ascii="Arial" w:hAnsi="Arial" w:cs="Arial"/>
        </w:rPr>
        <w:t xml:space="preserve"> SE/ 20/00637/HOUSE</w:t>
      </w:r>
    </w:p>
    <w:p w14:paraId="1155FCDE" w14:textId="1FA18BDD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</w:rPr>
      </w:pPr>
      <w:r w:rsidRPr="00F81DE9">
        <w:rPr>
          <w:rFonts w:ascii="Arial" w:hAnsi="Arial" w:cs="Arial"/>
          <w:b/>
          <w:bCs/>
          <w:color w:val="000000"/>
        </w:rPr>
        <w:t>Deadline:</w:t>
      </w:r>
      <w:r w:rsidRPr="00F81DE9">
        <w:rPr>
          <w:rFonts w:ascii="Arial" w:hAnsi="Arial" w:cs="Arial"/>
          <w:b/>
          <w:bCs/>
        </w:rPr>
        <w:t xml:space="preserve">  </w:t>
      </w:r>
      <w:r w:rsidR="00C4492A">
        <w:rPr>
          <w:rFonts w:ascii="Arial" w:hAnsi="Arial" w:cs="Arial"/>
          <w:b/>
          <w:bCs/>
        </w:rPr>
        <w:t xml:space="preserve">30 </w:t>
      </w:r>
      <w:r w:rsidRPr="00F81DE9">
        <w:rPr>
          <w:rFonts w:ascii="Arial" w:hAnsi="Arial" w:cs="Arial"/>
          <w:b/>
          <w:bCs/>
        </w:rPr>
        <w:t>March 2020</w:t>
      </w:r>
    </w:p>
    <w:p w14:paraId="2C366684" w14:textId="77777777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</w:rPr>
        <w:t xml:space="preserve">Site: </w:t>
      </w:r>
      <w:r w:rsidRPr="00F81DE9">
        <w:rPr>
          <w:rFonts w:ascii="Arial" w:hAnsi="Arial" w:cs="Arial"/>
        </w:rPr>
        <w:t>11 Greystone Park Sundridge KENT TN14 6EB</w:t>
      </w:r>
    </w:p>
    <w:p w14:paraId="592360FC" w14:textId="45925ACD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</w:rPr>
        <w:t xml:space="preserve">Development: </w:t>
      </w:r>
      <w:r w:rsidRPr="00F81DE9">
        <w:rPr>
          <w:rFonts w:ascii="Arial" w:hAnsi="Arial" w:cs="Arial"/>
        </w:rPr>
        <w:t>Single storey rear bay window extension. Single storey rear extension to</w:t>
      </w:r>
      <w:r w:rsidRPr="00F81DE9">
        <w:rPr>
          <w:rFonts w:ascii="Arial" w:hAnsi="Arial" w:cs="Arial"/>
        </w:rPr>
        <w:t xml:space="preserve"> </w:t>
      </w:r>
      <w:r w:rsidRPr="00F81DE9">
        <w:rPr>
          <w:rFonts w:ascii="Arial" w:hAnsi="Arial" w:cs="Arial"/>
        </w:rPr>
        <w:t>provide a utility. Alterations to garage door openings and change porch roof from flat to</w:t>
      </w:r>
      <w:r w:rsidRPr="00F81DE9">
        <w:rPr>
          <w:rFonts w:ascii="Arial" w:hAnsi="Arial" w:cs="Arial"/>
        </w:rPr>
        <w:t xml:space="preserve"> </w:t>
      </w:r>
      <w:r w:rsidRPr="00F81DE9">
        <w:rPr>
          <w:rFonts w:ascii="Arial" w:hAnsi="Arial" w:cs="Arial"/>
        </w:rPr>
        <w:t>pitched and alterations to fenestration.</w:t>
      </w:r>
    </w:p>
    <w:p w14:paraId="1AB23747" w14:textId="77777777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</w:p>
    <w:p w14:paraId="5245D046" w14:textId="7C0F46B5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  <w:color w:val="000000"/>
        </w:rPr>
        <w:t>APPLICATION NO:</w:t>
      </w:r>
      <w:r w:rsidRPr="00F81DE9">
        <w:rPr>
          <w:rFonts w:ascii="Arial" w:hAnsi="Arial" w:cs="Arial"/>
        </w:rPr>
        <w:t xml:space="preserve"> SE/ 20/00672/HOUSE</w:t>
      </w:r>
    </w:p>
    <w:p w14:paraId="2E222A9B" w14:textId="7C74A90A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  <w:b/>
          <w:bCs/>
        </w:rPr>
      </w:pPr>
      <w:r w:rsidRPr="00F81DE9">
        <w:rPr>
          <w:rFonts w:ascii="Arial" w:hAnsi="Arial" w:cs="Arial"/>
          <w:b/>
          <w:bCs/>
          <w:color w:val="000000"/>
        </w:rPr>
        <w:t>Deadline:</w:t>
      </w:r>
      <w:r w:rsidRPr="00F81DE9">
        <w:rPr>
          <w:rFonts w:ascii="Arial" w:hAnsi="Arial" w:cs="Arial"/>
          <w:b/>
          <w:bCs/>
        </w:rPr>
        <w:t xml:space="preserve"> </w:t>
      </w:r>
      <w:r w:rsidR="00C4492A">
        <w:rPr>
          <w:rFonts w:ascii="Arial" w:hAnsi="Arial" w:cs="Arial"/>
          <w:b/>
          <w:bCs/>
        </w:rPr>
        <w:t xml:space="preserve">10 April </w:t>
      </w:r>
      <w:r w:rsidRPr="00F81DE9">
        <w:rPr>
          <w:rFonts w:ascii="Arial" w:hAnsi="Arial" w:cs="Arial"/>
          <w:b/>
          <w:bCs/>
        </w:rPr>
        <w:t>2020</w:t>
      </w:r>
    </w:p>
    <w:p w14:paraId="4D9DED3E" w14:textId="77777777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</w:rPr>
        <w:t xml:space="preserve">Site: </w:t>
      </w:r>
      <w:r w:rsidRPr="00F81DE9">
        <w:rPr>
          <w:rFonts w:ascii="Arial" w:hAnsi="Arial" w:cs="Arial"/>
        </w:rPr>
        <w:t>Ridgewood Cottage Ide Hill Road Sundridge KENT TN14 6AX</w:t>
      </w:r>
    </w:p>
    <w:p w14:paraId="5DF9C6A0" w14:textId="1886FE2C" w:rsidR="00F81DE9" w:rsidRPr="00F81DE9" w:rsidRDefault="00F81DE9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</w:rPr>
        <w:t xml:space="preserve">Development: </w:t>
      </w:r>
      <w:r w:rsidRPr="00F81DE9">
        <w:rPr>
          <w:rFonts w:ascii="Arial" w:hAnsi="Arial" w:cs="Arial"/>
        </w:rPr>
        <w:t>Proposed loft conversion including raising the roof and alterations to</w:t>
      </w:r>
      <w:r w:rsidRPr="00F81DE9">
        <w:rPr>
          <w:rFonts w:ascii="Arial" w:hAnsi="Arial" w:cs="Arial"/>
        </w:rPr>
        <w:t xml:space="preserve"> </w:t>
      </w:r>
      <w:r w:rsidRPr="00F81DE9">
        <w:rPr>
          <w:rFonts w:ascii="Arial" w:hAnsi="Arial" w:cs="Arial"/>
        </w:rPr>
        <w:t>fenestration.</w:t>
      </w:r>
    </w:p>
    <w:p w14:paraId="464A8F2F" w14:textId="77777777" w:rsidR="00C32877" w:rsidRPr="00F81DE9" w:rsidRDefault="00C32877" w:rsidP="00F81DE9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</w:p>
    <w:p w14:paraId="06A9139B" w14:textId="0D4E3A80" w:rsidR="00150914" w:rsidRPr="00F81DE9" w:rsidRDefault="00804059" w:rsidP="00F81DE9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</w:rPr>
      </w:pPr>
      <w:r w:rsidRPr="00F81DE9">
        <w:rPr>
          <w:rFonts w:ascii="Arial" w:hAnsi="Arial" w:cs="Arial"/>
        </w:rPr>
        <w:t xml:space="preserve">To Note </w:t>
      </w:r>
      <w:r w:rsidR="00150914" w:rsidRPr="00F81DE9">
        <w:rPr>
          <w:rFonts w:ascii="Arial" w:hAnsi="Arial" w:cs="Arial"/>
        </w:rPr>
        <w:t>Appeals</w:t>
      </w:r>
      <w:r w:rsidRPr="00F81DE9">
        <w:rPr>
          <w:rFonts w:ascii="Arial" w:hAnsi="Arial" w:cs="Arial"/>
        </w:rPr>
        <w:t>, Dismissed or Allowed by District Council</w:t>
      </w:r>
    </w:p>
    <w:p w14:paraId="40FAAF3A" w14:textId="77777777" w:rsidR="00804059" w:rsidRPr="00F81DE9" w:rsidRDefault="00804059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</w:p>
    <w:p w14:paraId="45BCB69F" w14:textId="46D46DF5" w:rsidR="000F7751" w:rsidRPr="00F81DE9" w:rsidRDefault="000F7751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</w:rPr>
      </w:pPr>
      <w:r w:rsidRPr="00F81DE9">
        <w:rPr>
          <w:rFonts w:ascii="Arial" w:hAnsi="Arial" w:cs="Arial"/>
        </w:rPr>
        <w:t>Dismissed:</w:t>
      </w:r>
      <w:r w:rsidR="00EE0E94" w:rsidRPr="00F81DE9">
        <w:rPr>
          <w:rFonts w:ascii="Arial" w:hAnsi="Arial" w:cs="Arial"/>
        </w:rPr>
        <w:t xml:space="preserve"> </w:t>
      </w:r>
      <w:r w:rsidR="004B758D" w:rsidRPr="00F81DE9">
        <w:rPr>
          <w:rFonts w:ascii="Arial" w:hAnsi="Arial" w:cs="Arial"/>
        </w:rPr>
        <w:t xml:space="preserve"> </w:t>
      </w:r>
      <w:r w:rsidR="004B758D" w:rsidRPr="00F81DE9">
        <w:rPr>
          <w:rFonts w:ascii="Arial" w:hAnsi="Arial" w:cs="Arial"/>
          <w:i/>
          <w:iCs/>
        </w:rPr>
        <w:t>None</w:t>
      </w:r>
    </w:p>
    <w:p w14:paraId="48952FF3" w14:textId="6CEB8EB1" w:rsidR="001E48C8" w:rsidRPr="00F81DE9" w:rsidRDefault="000F7751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</w:rPr>
      </w:pPr>
      <w:r w:rsidRPr="00F81DE9">
        <w:rPr>
          <w:rFonts w:ascii="Arial" w:hAnsi="Arial" w:cs="Arial"/>
        </w:rPr>
        <w:t>Allowed:</w:t>
      </w:r>
      <w:r w:rsidR="00EE0E94" w:rsidRPr="00F81DE9">
        <w:rPr>
          <w:rFonts w:ascii="Arial" w:hAnsi="Arial" w:cs="Arial"/>
        </w:rPr>
        <w:t xml:space="preserve"> </w:t>
      </w:r>
      <w:r w:rsidR="00EE0E94" w:rsidRPr="00F81DE9">
        <w:rPr>
          <w:rFonts w:ascii="Arial" w:hAnsi="Arial" w:cs="Arial"/>
          <w:i/>
        </w:rPr>
        <w:t>None</w:t>
      </w:r>
    </w:p>
    <w:p w14:paraId="7B600F62" w14:textId="77777777" w:rsidR="000F7751" w:rsidRPr="00F81DE9" w:rsidRDefault="000F7751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</w:p>
    <w:p w14:paraId="5F521189" w14:textId="77777777" w:rsidR="00663B1D" w:rsidRPr="00F81DE9" w:rsidRDefault="00663B1D" w:rsidP="00F81DE9">
      <w:pPr>
        <w:spacing w:after="120" w:line="240" w:lineRule="auto"/>
        <w:rPr>
          <w:rFonts w:ascii="Arial" w:eastAsiaTheme="minorHAnsi" w:hAnsi="Arial" w:cs="Arial"/>
          <w:lang w:eastAsia="en-US"/>
        </w:rPr>
      </w:pPr>
      <w:r w:rsidRPr="00F81DE9">
        <w:rPr>
          <w:rFonts w:ascii="Arial" w:hAnsi="Arial" w:cs="Arial"/>
        </w:rPr>
        <w:br w:type="page"/>
      </w:r>
    </w:p>
    <w:p w14:paraId="1F61D443" w14:textId="5137A8C3" w:rsidR="00F929F1" w:rsidRPr="00F81DE9" w:rsidRDefault="004629A4" w:rsidP="00F81DE9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</w:rPr>
      </w:pPr>
      <w:r w:rsidRPr="00F81DE9">
        <w:rPr>
          <w:rFonts w:ascii="Arial" w:hAnsi="Arial" w:cs="Arial"/>
        </w:rPr>
        <w:lastRenderedPageBreak/>
        <w:t xml:space="preserve">To Note Applications </w:t>
      </w:r>
      <w:r w:rsidR="008C5A40" w:rsidRPr="00F81DE9">
        <w:rPr>
          <w:rFonts w:ascii="Arial" w:hAnsi="Arial" w:cs="Arial"/>
        </w:rPr>
        <w:t xml:space="preserve">Amended, </w:t>
      </w:r>
      <w:r w:rsidRPr="00F81DE9">
        <w:rPr>
          <w:rFonts w:ascii="Arial" w:hAnsi="Arial" w:cs="Arial"/>
        </w:rPr>
        <w:t xml:space="preserve">Granted, Refused and Withdrawn by District Council </w:t>
      </w:r>
    </w:p>
    <w:p w14:paraId="32E1BB56" w14:textId="77777777" w:rsidR="004B758D" w:rsidRPr="00F81DE9" w:rsidRDefault="004B758D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</w:p>
    <w:p w14:paraId="4E1D02CC" w14:textId="42CB2003" w:rsidR="00612FFA" w:rsidRPr="00F81DE9" w:rsidRDefault="008C5A4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</w:rPr>
        <w:t>Amended</w:t>
      </w:r>
      <w:r w:rsidRPr="00F81DE9">
        <w:rPr>
          <w:rFonts w:ascii="Arial" w:hAnsi="Arial" w:cs="Arial"/>
        </w:rPr>
        <w:t>:</w:t>
      </w:r>
      <w:r w:rsidR="00AA7F15" w:rsidRPr="00F81DE9">
        <w:rPr>
          <w:rFonts w:ascii="Arial" w:hAnsi="Arial" w:cs="Arial"/>
        </w:rPr>
        <w:t xml:space="preserve"> </w:t>
      </w:r>
      <w:r w:rsidR="00402F23" w:rsidRPr="00F81DE9">
        <w:rPr>
          <w:rFonts w:ascii="Arial" w:hAnsi="Arial" w:cs="Arial"/>
          <w:i/>
          <w:iCs/>
        </w:rPr>
        <w:t>None</w:t>
      </w:r>
    </w:p>
    <w:p w14:paraId="0597D867" w14:textId="77777777" w:rsidR="00A866DA" w:rsidRPr="00F81DE9" w:rsidRDefault="00A866DA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</w:p>
    <w:p w14:paraId="3B5FC0E0" w14:textId="77777777" w:rsidR="00F10DC0" w:rsidRPr="00F81DE9" w:rsidRDefault="00022F9D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  <w:r w:rsidRPr="00F81DE9">
        <w:rPr>
          <w:rFonts w:ascii="Arial" w:hAnsi="Arial" w:cs="Arial"/>
          <w:b/>
          <w:bCs/>
        </w:rPr>
        <w:t>Granted:</w:t>
      </w:r>
      <w:r w:rsidR="00402F23" w:rsidRPr="00F81DE9">
        <w:rPr>
          <w:rFonts w:ascii="Arial" w:hAnsi="Arial" w:cs="Arial"/>
          <w:b/>
          <w:bCs/>
          <w:i/>
          <w:iCs/>
        </w:rPr>
        <w:t xml:space="preserve"> </w:t>
      </w:r>
    </w:p>
    <w:p w14:paraId="08D7FEC1" w14:textId="77777777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Site: </w:t>
      </w:r>
      <w:r w:rsidRPr="00F81DE9">
        <w:rPr>
          <w:rFonts w:ascii="Arial" w:hAnsi="Arial" w:cs="Arial"/>
          <w:i/>
          <w:iCs/>
        </w:rPr>
        <w:t>163 Main Road Sundridge KENT</w:t>
      </w:r>
    </w:p>
    <w:p w14:paraId="3D38C306" w14:textId="5738C0A2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Development: </w:t>
      </w:r>
      <w:r w:rsidRPr="00F81DE9">
        <w:rPr>
          <w:rFonts w:ascii="Arial" w:hAnsi="Arial" w:cs="Arial"/>
          <w:i/>
          <w:iCs/>
        </w:rPr>
        <w:t>Loft conversion with a rear dormer and roof lights to the front</w:t>
      </w:r>
      <w:r w:rsidRPr="00F81DE9">
        <w:rPr>
          <w:rFonts w:ascii="Arial" w:hAnsi="Arial" w:cs="Arial"/>
          <w:i/>
          <w:iCs/>
        </w:rPr>
        <w:t xml:space="preserve"> </w:t>
      </w:r>
      <w:r w:rsidRPr="00F81DE9">
        <w:rPr>
          <w:rFonts w:ascii="Arial" w:hAnsi="Arial" w:cs="Arial"/>
          <w:i/>
          <w:iCs/>
        </w:rPr>
        <w:t>elevation to form a habitable room.</w:t>
      </w:r>
    </w:p>
    <w:p w14:paraId="71E8F768" w14:textId="77777777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</w:rPr>
      </w:pPr>
    </w:p>
    <w:p w14:paraId="5919BDED" w14:textId="77777777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Site: </w:t>
      </w:r>
      <w:r w:rsidRPr="00F81DE9">
        <w:rPr>
          <w:rFonts w:ascii="Arial" w:hAnsi="Arial" w:cs="Arial"/>
          <w:i/>
          <w:iCs/>
        </w:rPr>
        <w:t>2 Woodside Road Sundridge KENT</w:t>
      </w:r>
    </w:p>
    <w:p w14:paraId="15389B9B" w14:textId="77777777" w:rsidR="0030740A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Development: </w:t>
      </w:r>
      <w:r w:rsidRPr="00F81DE9">
        <w:rPr>
          <w:rFonts w:ascii="Arial" w:hAnsi="Arial" w:cs="Arial"/>
          <w:i/>
          <w:iCs/>
        </w:rPr>
        <w:t>Single storey rear extension with first floor balcony, first floor side</w:t>
      </w:r>
      <w:r w:rsidRPr="00F81DE9">
        <w:rPr>
          <w:rFonts w:ascii="Arial" w:hAnsi="Arial" w:cs="Arial"/>
          <w:i/>
          <w:iCs/>
        </w:rPr>
        <w:t xml:space="preserve"> </w:t>
      </w:r>
      <w:r w:rsidRPr="00F81DE9">
        <w:rPr>
          <w:rFonts w:ascii="Arial" w:hAnsi="Arial" w:cs="Arial"/>
          <w:i/>
          <w:iCs/>
        </w:rPr>
        <w:t>extension and replacement of existing timber cladding with tile</w:t>
      </w:r>
      <w:r w:rsidRPr="00F81DE9">
        <w:rPr>
          <w:rFonts w:ascii="Arial" w:hAnsi="Arial" w:cs="Arial"/>
          <w:i/>
          <w:iCs/>
        </w:rPr>
        <w:t xml:space="preserve"> </w:t>
      </w:r>
      <w:r w:rsidRPr="00F81DE9">
        <w:rPr>
          <w:rFonts w:ascii="Arial" w:hAnsi="Arial" w:cs="Arial"/>
          <w:i/>
          <w:iCs/>
        </w:rPr>
        <w:t>hanging and face brickwork.</w:t>
      </w:r>
    </w:p>
    <w:p w14:paraId="6474E621" w14:textId="77777777" w:rsidR="0030740A" w:rsidRPr="00F81DE9" w:rsidRDefault="0030740A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</w:p>
    <w:p w14:paraId="05FCCE87" w14:textId="612194B9" w:rsidR="0030740A" w:rsidRPr="00F81DE9" w:rsidRDefault="0030740A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Site: </w:t>
      </w:r>
      <w:r w:rsidRPr="00F81DE9">
        <w:rPr>
          <w:rFonts w:ascii="Arial" w:hAnsi="Arial" w:cs="Arial"/>
          <w:i/>
          <w:iCs/>
        </w:rPr>
        <w:t xml:space="preserve">Ide Hill Post Office </w:t>
      </w:r>
      <w:proofErr w:type="gramStart"/>
      <w:r w:rsidRPr="00F81DE9">
        <w:rPr>
          <w:rFonts w:ascii="Arial" w:hAnsi="Arial" w:cs="Arial"/>
          <w:i/>
          <w:iCs/>
        </w:rPr>
        <w:t>And</w:t>
      </w:r>
      <w:proofErr w:type="gramEnd"/>
      <w:r w:rsidRPr="00F81DE9">
        <w:rPr>
          <w:rFonts w:ascii="Arial" w:hAnsi="Arial" w:cs="Arial"/>
          <w:i/>
          <w:iCs/>
        </w:rPr>
        <w:t xml:space="preserve"> Community Shop Ide Hill Village Hall Ide Hill</w:t>
      </w:r>
      <w:r w:rsidRPr="00F81DE9">
        <w:rPr>
          <w:rFonts w:ascii="Arial" w:hAnsi="Arial" w:cs="Arial"/>
          <w:i/>
          <w:iCs/>
        </w:rPr>
        <w:t xml:space="preserve"> </w:t>
      </w:r>
      <w:r w:rsidRPr="00F81DE9">
        <w:rPr>
          <w:rFonts w:ascii="Arial" w:hAnsi="Arial" w:cs="Arial"/>
          <w:i/>
          <w:iCs/>
        </w:rPr>
        <w:t>Road</w:t>
      </w:r>
    </w:p>
    <w:p w14:paraId="41F81F42" w14:textId="605363EF" w:rsidR="0030740A" w:rsidRPr="00F81DE9" w:rsidRDefault="0030740A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Development: </w:t>
      </w:r>
      <w:r w:rsidRPr="00F81DE9">
        <w:rPr>
          <w:rFonts w:ascii="Arial" w:hAnsi="Arial" w:cs="Arial"/>
          <w:i/>
          <w:iCs/>
        </w:rPr>
        <w:t>Extension to the community shop</w:t>
      </w:r>
    </w:p>
    <w:p w14:paraId="7A2DA2C9" w14:textId="77777777" w:rsidR="0030740A" w:rsidRPr="00F81DE9" w:rsidRDefault="0030740A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</w:p>
    <w:p w14:paraId="36C7A13C" w14:textId="77777777" w:rsidR="00F10DC0" w:rsidRPr="00F81DE9" w:rsidRDefault="00A866DA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iCs/>
        </w:rPr>
      </w:pPr>
      <w:r w:rsidRPr="00F81DE9">
        <w:rPr>
          <w:rFonts w:ascii="Arial" w:hAnsi="Arial" w:cs="Arial"/>
          <w:b/>
          <w:bCs/>
          <w:iCs/>
        </w:rPr>
        <w:t>Refused:</w:t>
      </w:r>
      <w:r w:rsidR="00663B1D" w:rsidRPr="00F81DE9">
        <w:rPr>
          <w:rFonts w:ascii="Arial" w:hAnsi="Arial" w:cs="Arial"/>
          <w:b/>
          <w:bCs/>
          <w:iCs/>
        </w:rPr>
        <w:t xml:space="preserve"> </w:t>
      </w:r>
    </w:p>
    <w:p w14:paraId="2A2ABE4A" w14:textId="77777777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Site: </w:t>
      </w:r>
      <w:r w:rsidRPr="00F81DE9">
        <w:rPr>
          <w:rFonts w:ascii="Arial" w:hAnsi="Arial" w:cs="Arial"/>
          <w:i/>
          <w:iCs/>
        </w:rPr>
        <w:t>161 Main Road Sundridge KENT</w:t>
      </w:r>
    </w:p>
    <w:p w14:paraId="5EA542E3" w14:textId="77777777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Development: </w:t>
      </w:r>
      <w:r w:rsidRPr="00F81DE9">
        <w:rPr>
          <w:rFonts w:ascii="Arial" w:hAnsi="Arial" w:cs="Arial"/>
          <w:i/>
          <w:iCs/>
        </w:rPr>
        <w:t>Side return extension with the installations of four skylights on the</w:t>
      </w:r>
      <w:r w:rsidRPr="00F81DE9">
        <w:rPr>
          <w:rFonts w:ascii="Arial" w:hAnsi="Arial" w:cs="Arial"/>
          <w:i/>
          <w:iCs/>
        </w:rPr>
        <w:t xml:space="preserve"> </w:t>
      </w:r>
      <w:r w:rsidRPr="00F81DE9">
        <w:rPr>
          <w:rFonts w:ascii="Arial" w:hAnsi="Arial" w:cs="Arial"/>
          <w:i/>
          <w:iCs/>
        </w:rPr>
        <w:t>proposed slope roof and an L shape loft conversion e with the</w:t>
      </w:r>
      <w:r w:rsidRPr="00F81DE9">
        <w:rPr>
          <w:rFonts w:ascii="Arial" w:hAnsi="Arial" w:cs="Arial"/>
          <w:i/>
          <w:iCs/>
        </w:rPr>
        <w:t xml:space="preserve"> </w:t>
      </w:r>
      <w:r w:rsidRPr="00F81DE9">
        <w:rPr>
          <w:rFonts w:ascii="Arial" w:hAnsi="Arial" w:cs="Arial"/>
          <w:i/>
          <w:iCs/>
        </w:rPr>
        <w:t>installation of two skylights to the front slope roof.</w:t>
      </w:r>
    </w:p>
    <w:p w14:paraId="0450C32D" w14:textId="77777777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</w:rPr>
      </w:pPr>
    </w:p>
    <w:p w14:paraId="0E46C9C6" w14:textId="0503F814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Site: </w:t>
      </w:r>
      <w:r w:rsidRPr="00F81DE9">
        <w:rPr>
          <w:rFonts w:ascii="Arial" w:hAnsi="Arial" w:cs="Arial"/>
          <w:i/>
          <w:iCs/>
        </w:rPr>
        <w:t>106 Main Road Sundridge KENT</w:t>
      </w:r>
    </w:p>
    <w:p w14:paraId="7B8F099F" w14:textId="295C59C2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  <w:i/>
          <w:iCs/>
        </w:rPr>
        <w:t xml:space="preserve">Development: </w:t>
      </w:r>
      <w:r w:rsidRPr="00F81DE9">
        <w:rPr>
          <w:rFonts w:ascii="Arial" w:hAnsi="Arial" w:cs="Arial"/>
          <w:i/>
          <w:iCs/>
        </w:rPr>
        <w:t>Installation of new slab bridge to provide vehicle cross over.</w:t>
      </w:r>
    </w:p>
    <w:p w14:paraId="56EC3B18" w14:textId="3FA3FCD5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b/>
          <w:bCs/>
          <w:i/>
          <w:iCs/>
        </w:rPr>
      </w:pPr>
    </w:p>
    <w:p w14:paraId="1B318883" w14:textId="76C3CCD5" w:rsidR="00402F23" w:rsidRPr="00F81DE9" w:rsidRDefault="00F560AF" w:rsidP="00F81DE9">
      <w:pPr>
        <w:spacing w:after="120" w:line="240" w:lineRule="auto"/>
        <w:ind w:firstLine="360"/>
        <w:rPr>
          <w:rFonts w:ascii="Arial" w:hAnsi="Arial" w:cs="Arial"/>
          <w:b/>
          <w:bCs/>
        </w:rPr>
      </w:pPr>
      <w:r w:rsidRPr="00F81DE9">
        <w:rPr>
          <w:rFonts w:ascii="Arial" w:hAnsi="Arial" w:cs="Arial"/>
          <w:b/>
          <w:bCs/>
        </w:rPr>
        <w:t>Withdrawn:</w:t>
      </w:r>
      <w:r w:rsidR="00924877" w:rsidRPr="00F81DE9">
        <w:rPr>
          <w:rFonts w:ascii="Arial" w:hAnsi="Arial" w:cs="Arial"/>
          <w:b/>
          <w:bCs/>
        </w:rPr>
        <w:t xml:space="preserve"> </w:t>
      </w:r>
      <w:r w:rsidR="00663B1D" w:rsidRPr="00F81DE9">
        <w:rPr>
          <w:rFonts w:ascii="Arial" w:hAnsi="Arial" w:cs="Arial"/>
          <w:b/>
          <w:bCs/>
        </w:rPr>
        <w:t xml:space="preserve"> </w:t>
      </w:r>
      <w:r w:rsidR="00663B1D" w:rsidRPr="00F81DE9">
        <w:rPr>
          <w:rFonts w:ascii="Arial" w:hAnsi="Arial" w:cs="Arial"/>
          <w:i/>
          <w:iCs/>
        </w:rPr>
        <w:t>None</w:t>
      </w:r>
    </w:p>
    <w:p w14:paraId="64DE4744" w14:textId="189B5C53" w:rsidR="000F7751" w:rsidRPr="00F81DE9" w:rsidRDefault="00E33A04" w:rsidP="00F81DE9">
      <w:pPr>
        <w:spacing w:after="120" w:line="240" w:lineRule="auto"/>
        <w:ind w:firstLine="360"/>
        <w:rPr>
          <w:rFonts w:ascii="Arial" w:hAnsi="Arial" w:cs="Arial"/>
          <w:i/>
          <w:iCs/>
        </w:rPr>
      </w:pPr>
      <w:r w:rsidRPr="00F81DE9">
        <w:rPr>
          <w:rFonts w:ascii="Arial" w:hAnsi="Arial" w:cs="Arial"/>
          <w:b/>
          <w:bCs/>
        </w:rPr>
        <w:t>Prior Action Not Required</w:t>
      </w:r>
      <w:r w:rsidRPr="00F81DE9">
        <w:rPr>
          <w:rFonts w:ascii="Arial" w:hAnsi="Arial" w:cs="Arial"/>
        </w:rPr>
        <w:t>:</w:t>
      </w:r>
      <w:r w:rsidR="00502ED0" w:rsidRPr="00F81DE9">
        <w:rPr>
          <w:rFonts w:ascii="Arial" w:hAnsi="Arial" w:cs="Arial"/>
        </w:rPr>
        <w:t xml:space="preserve"> </w:t>
      </w:r>
      <w:r w:rsidR="00413FD4" w:rsidRPr="00F81DE9">
        <w:rPr>
          <w:rFonts w:ascii="Arial" w:hAnsi="Arial" w:cs="Arial"/>
          <w:i/>
          <w:iCs/>
        </w:rPr>
        <w:t>None</w:t>
      </w:r>
    </w:p>
    <w:p w14:paraId="4DEAAECD" w14:textId="399AEAFF" w:rsidR="004B758D" w:rsidRDefault="00D97E65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</w:rPr>
      </w:pPr>
      <w:r w:rsidRPr="00F81DE9">
        <w:rPr>
          <w:rFonts w:ascii="Arial" w:hAnsi="Arial" w:cs="Arial"/>
          <w:b/>
          <w:bCs/>
        </w:rPr>
        <w:t>Not Valid:</w:t>
      </w:r>
      <w:r w:rsidR="00924877" w:rsidRPr="00F81DE9">
        <w:rPr>
          <w:rFonts w:ascii="Arial" w:hAnsi="Arial" w:cs="Arial"/>
          <w:i/>
        </w:rPr>
        <w:t xml:space="preserve"> Non</w:t>
      </w:r>
      <w:r w:rsidR="00402F23" w:rsidRPr="00F81DE9">
        <w:rPr>
          <w:rFonts w:ascii="Arial" w:hAnsi="Arial" w:cs="Arial"/>
          <w:i/>
        </w:rPr>
        <w:t>e</w:t>
      </w:r>
    </w:p>
    <w:p w14:paraId="07361973" w14:textId="77777777" w:rsidR="00F81DE9" w:rsidRPr="00F81DE9" w:rsidRDefault="00F81DE9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</w:p>
    <w:p w14:paraId="2A142786" w14:textId="3F40DD97" w:rsidR="001F55F5" w:rsidRPr="00F81DE9" w:rsidRDefault="001F55F5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i/>
        </w:rPr>
      </w:pPr>
      <w:r w:rsidRPr="00F81DE9">
        <w:rPr>
          <w:rFonts w:ascii="Arial" w:hAnsi="Arial" w:cs="Arial"/>
          <w:b/>
          <w:bCs/>
        </w:rPr>
        <w:t>No Objection</w:t>
      </w:r>
      <w:r w:rsidRPr="00F81DE9">
        <w:rPr>
          <w:rFonts w:ascii="Arial" w:hAnsi="Arial" w:cs="Arial"/>
        </w:rPr>
        <w:t xml:space="preserve"> Lodged:</w:t>
      </w:r>
      <w:r w:rsidR="00924877" w:rsidRPr="00F81DE9">
        <w:rPr>
          <w:rFonts w:ascii="Arial" w:hAnsi="Arial" w:cs="Arial"/>
        </w:rPr>
        <w:t xml:space="preserve"> </w:t>
      </w:r>
      <w:r w:rsidR="00924877" w:rsidRPr="00F81DE9">
        <w:rPr>
          <w:rFonts w:ascii="Arial" w:hAnsi="Arial" w:cs="Arial"/>
          <w:i/>
        </w:rPr>
        <w:t>None</w:t>
      </w:r>
    </w:p>
    <w:p w14:paraId="3681D202" w14:textId="77777777" w:rsidR="004B758D" w:rsidRPr="00F81DE9" w:rsidRDefault="004B758D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</w:p>
    <w:p w14:paraId="141FDECC" w14:textId="5C2E8557" w:rsidR="001B2351" w:rsidRPr="00F81DE9" w:rsidRDefault="009928DB" w:rsidP="00F81DE9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</w:rPr>
      </w:pPr>
      <w:r w:rsidRPr="00F81DE9">
        <w:rPr>
          <w:rFonts w:ascii="Arial" w:hAnsi="Arial" w:cs="Arial"/>
        </w:rPr>
        <w:t>To Note any Licence Applications</w:t>
      </w:r>
      <w:r w:rsidR="00763455" w:rsidRPr="00F81DE9">
        <w:rPr>
          <w:rFonts w:ascii="Arial" w:hAnsi="Arial" w:cs="Arial"/>
        </w:rPr>
        <w:t xml:space="preserve">: </w:t>
      </w:r>
      <w:r w:rsidR="00EE0E94" w:rsidRPr="00F81DE9">
        <w:rPr>
          <w:rFonts w:ascii="Arial" w:hAnsi="Arial" w:cs="Arial"/>
          <w:i/>
        </w:rPr>
        <w:t>None</w:t>
      </w:r>
      <w:r w:rsidR="00A667A9" w:rsidRPr="00F81DE9">
        <w:rPr>
          <w:rFonts w:ascii="Arial" w:hAnsi="Arial" w:cs="Arial"/>
        </w:rPr>
        <w:t xml:space="preserve"> </w:t>
      </w:r>
    </w:p>
    <w:p w14:paraId="704A5636" w14:textId="4B758EFD" w:rsidR="00402F23" w:rsidRDefault="00134809" w:rsidP="00F81DE9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</w:rPr>
      </w:pPr>
      <w:r w:rsidRPr="00F81DE9">
        <w:rPr>
          <w:rFonts w:ascii="Arial" w:hAnsi="Arial" w:cs="Arial"/>
        </w:rPr>
        <w:t>To Note any Tree Preservation Orders</w:t>
      </w:r>
      <w:r w:rsidR="00763455" w:rsidRPr="00F81DE9">
        <w:rPr>
          <w:rFonts w:ascii="Arial" w:hAnsi="Arial" w:cs="Arial"/>
        </w:rPr>
        <w:t>:</w:t>
      </w:r>
      <w:r w:rsidR="00FA5CD2">
        <w:rPr>
          <w:rFonts w:ascii="Arial" w:hAnsi="Arial" w:cs="Arial"/>
        </w:rPr>
        <w:t xml:space="preserve"> </w:t>
      </w:r>
    </w:p>
    <w:p w14:paraId="73BBBE62" w14:textId="17EFCDAB" w:rsidR="00FA5CD2" w:rsidRPr="00F81DE9" w:rsidRDefault="00FA5CD2" w:rsidP="00FA5CD2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  <w:color w:val="000000"/>
        </w:rPr>
        <w:t>APPLICATION NO:</w:t>
      </w:r>
      <w:r w:rsidRPr="00F81DE9">
        <w:rPr>
          <w:rFonts w:ascii="Arial" w:hAnsi="Arial" w:cs="Arial"/>
        </w:rPr>
        <w:t xml:space="preserve"> SE/ 20/</w:t>
      </w:r>
      <w:r>
        <w:rPr>
          <w:rFonts w:ascii="Arial" w:hAnsi="Arial" w:cs="Arial"/>
        </w:rPr>
        <w:t>00413/WTPO</w:t>
      </w:r>
    </w:p>
    <w:p w14:paraId="47C660EA" w14:textId="17898A51" w:rsidR="00FA5CD2" w:rsidRPr="00F81DE9" w:rsidRDefault="00FA5CD2" w:rsidP="00FA5CD2">
      <w:pPr>
        <w:pStyle w:val="ListParagraph"/>
        <w:autoSpaceDE w:val="0"/>
        <w:autoSpaceDN w:val="0"/>
        <w:adjustRightInd w:val="0"/>
        <w:spacing w:after="120" w:line="240" w:lineRule="auto"/>
        <w:ind w:left="360"/>
        <w:rPr>
          <w:rFonts w:ascii="Arial" w:hAnsi="Arial" w:cs="Arial"/>
        </w:rPr>
      </w:pPr>
      <w:r w:rsidRPr="00F81DE9">
        <w:rPr>
          <w:rFonts w:ascii="Arial" w:hAnsi="Arial" w:cs="Arial"/>
          <w:b/>
          <w:bCs/>
        </w:rPr>
        <w:t xml:space="preserve">Site: </w:t>
      </w:r>
      <w:r>
        <w:rPr>
          <w:rFonts w:ascii="Arial" w:hAnsi="Arial" w:cs="Arial"/>
        </w:rPr>
        <w:t>12 Birchfield Sundridge Kent TN14 6DQ</w:t>
      </w:r>
    </w:p>
    <w:p w14:paraId="77FB5CBE" w14:textId="6BE23623" w:rsidR="00FA5CD2" w:rsidRPr="00F81DE9" w:rsidRDefault="00FA5CD2" w:rsidP="00FA5CD2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  <w:r w:rsidRPr="00F81DE9">
        <w:rPr>
          <w:rFonts w:ascii="Arial" w:hAnsi="Arial" w:cs="Arial"/>
          <w:b/>
          <w:bCs/>
        </w:rPr>
        <w:t>Development</w:t>
      </w:r>
      <w:r>
        <w:rPr>
          <w:rFonts w:ascii="Arial" w:hAnsi="Arial" w:cs="Arial"/>
          <w:b/>
          <w:bCs/>
        </w:rPr>
        <w:t xml:space="preserve">: </w:t>
      </w:r>
      <w:r w:rsidRPr="00FA5CD2">
        <w:rPr>
          <w:rFonts w:ascii="Arial" w:hAnsi="Arial" w:cs="Arial"/>
        </w:rPr>
        <w:t>Beech [T1]</w:t>
      </w:r>
    </w:p>
    <w:p w14:paraId="5C77A5FD" w14:textId="100C8B7C" w:rsidR="00584CF6" w:rsidRPr="00F81DE9" w:rsidRDefault="00F929F1" w:rsidP="00F81DE9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</w:rPr>
      </w:pPr>
      <w:r w:rsidRPr="00F81DE9">
        <w:rPr>
          <w:rFonts w:ascii="Arial" w:hAnsi="Arial" w:cs="Arial"/>
        </w:rPr>
        <w:t>To Note any Conservation work</w:t>
      </w:r>
      <w:r w:rsidR="00924877" w:rsidRPr="00F81DE9">
        <w:rPr>
          <w:rFonts w:ascii="Arial" w:hAnsi="Arial" w:cs="Arial"/>
        </w:rPr>
        <w:t xml:space="preserve">: </w:t>
      </w:r>
      <w:r w:rsidR="00402F23" w:rsidRPr="00F81DE9">
        <w:rPr>
          <w:rFonts w:ascii="Arial" w:hAnsi="Arial" w:cs="Arial"/>
          <w:i/>
          <w:iCs/>
        </w:rPr>
        <w:t>None</w:t>
      </w:r>
    </w:p>
    <w:p w14:paraId="1691A885" w14:textId="579DEF96" w:rsidR="00402198" w:rsidRPr="00F81DE9" w:rsidRDefault="00A452BE" w:rsidP="00F81DE9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</w:rPr>
      </w:pPr>
      <w:r w:rsidRPr="00F81DE9">
        <w:rPr>
          <w:rFonts w:ascii="Arial" w:hAnsi="Arial" w:cs="Arial"/>
        </w:rPr>
        <w:t>To review any correspondence</w:t>
      </w:r>
      <w:r w:rsidR="00924877" w:rsidRPr="00F81DE9">
        <w:rPr>
          <w:rFonts w:ascii="Arial" w:hAnsi="Arial" w:cs="Arial"/>
        </w:rPr>
        <w:t xml:space="preserve">: </w:t>
      </w:r>
    </w:p>
    <w:p w14:paraId="3E4BE338" w14:textId="2D36C275" w:rsidR="00C32877" w:rsidRPr="00F81DE9" w:rsidRDefault="00C32877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  <w:r w:rsidRPr="00F81DE9">
        <w:rPr>
          <w:rFonts w:ascii="Arial" w:hAnsi="Arial" w:cs="Arial"/>
        </w:rPr>
        <w:t>10.1 SDC – Local Plan</w:t>
      </w:r>
      <w:r w:rsidR="0030740A" w:rsidRPr="00F81DE9">
        <w:rPr>
          <w:rFonts w:ascii="Arial" w:hAnsi="Arial" w:cs="Arial"/>
        </w:rPr>
        <w:t xml:space="preserve"> – Final Report</w:t>
      </w:r>
    </w:p>
    <w:p w14:paraId="62905770" w14:textId="186841EF" w:rsidR="004A1309" w:rsidRPr="00F81DE9" w:rsidRDefault="004A1309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color w:val="333333"/>
          <w:shd w:val="clear" w:color="auto" w:fill="F7F7F7"/>
        </w:rPr>
      </w:pPr>
      <w:r w:rsidRPr="00F81DE9">
        <w:rPr>
          <w:rFonts w:ascii="Arial" w:hAnsi="Arial" w:cs="Arial"/>
        </w:rPr>
        <w:t>10.2 SDC – Delegated Decision List 23.12.19 to 19.01.20</w:t>
      </w:r>
    </w:p>
    <w:p w14:paraId="72B63348" w14:textId="0250DFBB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  <w:color w:val="333333"/>
          <w:shd w:val="clear" w:color="auto" w:fill="F7F7F7"/>
        </w:rPr>
      </w:pPr>
      <w:r w:rsidRPr="00F81DE9">
        <w:rPr>
          <w:rFonts w:ascii="Arial" w:hAnsi="Arial" w:cs="Arial"/>
        </w:rPr>
        <w:t xml:space="preserve">10.3 SDC - </w:t>
      </w:r>
      <w:r w:rsidRPr="00F81DE9">
        <w:rPr>
          <w:rFonts w:ascii="Arial" w:hAnsi="Arial" w:cs="Arial"/>
        </w:rPr>
        <w:t xml:space="preserve">Delegated Decision List </w:t>
      </w:r>
      <w:r w:rsidRPr="00F81DE9">
        <w:rPr>
          <w:rFonts w:ascii="Arial" w:hAnsi="Arial" w:cs="Arial"/>
        </w:rPr>
        <w:t>20</w:t>
      </w:r>
      <w:r w:rsidRPr="00F81DE9">
        <w:rPr>
          <w:rFonts w:ascii="Arial" w:hAnsi="Arial" w:cs="Arial"/>
        </w:rPr>
        <w:t>.01.20</w:t>
      </w:r>
      <w:r w:rsidRPr="00F81DE9">
        <w:rPr>
          <w:rFonts w:ascii="Arial" w:hAnsi="Arial" w:cs="Arial"/>
        </w:rPr>
        <w:t xml:space="preserve"> to 16.02.20</w:t>
      </w:r>
    </w:p>
    <w:p w14:paraId="73A3CC24" w14:textId="77777777" w:rsidR="00F10DC0" w:rsidRPr="00F81DE9" w:rsidRDefault="00F10DC0" w:rsidP="00F81DE9">
      <w:pPr>
        <w:pStyle w:val="ListParagraph"/>
        <w:spacing w:after="120" w:line="240" w:lineRule="auto"/>
        <w:ind w:left="360"/>
        <w:jc w:val="both"/>
        <w:rPr>
          <w:rFonts w:ascii="Arial" w:hAnsi="Arial" w:cs="Arial"/>
        </w:rPr>
      </w:pPr>
    </w:p>
    <w:p w14:paraId="5EBD1A7C" w14:textId="51D14717" w:rsidR="00476065" w:rsidRPr="00F81DE9" w:rsidRDefault="00402198" w:rsidP="00F81DE9">
      <w:pPr>
        <w:pStyle w:val="ListParagraph"/>
        <w:numPr>
          <w:ilvl w:val="0"/>
          <w:numId w:val="11"/>
        </w:numPr>
        <w:spacing w:after="120" w:line="240" w:lineRule="auto"/>
        <w:jc w:val="both"/>
        <w:rPr>
          <w:rFonts w:ascii="Arial" w:hAnsi="Arial" w:cs="Arial"/>
        </w:rPr>
      </w:pPr>
      <w:r w:rsidRPr="00F81DE9">
        <w:rPr>
          <w:rFonts w:ascii="Arial" w:hAnsi="Arial" w:cs="Arial"/>
        </w:rPr>
        <w:t>D</w:t>
      </w:r>
      <w:r w:rsidR="00E53AB7" w:rsidRPr="00F81DE9">
        <w:rPr>
          <w:rFonts w:ascii="Arial" w:hAnsi="Arial" w:cs="Arial"/>
        </w:rPr>
        <w:t>ate of next meeting:</w:t>
      </w:r>
      <w:r w:rsidR="00663B1D" w:rsidRPr="00F81DE9">
        <w:rPr>
          <w:rFonts w:ascii="Arial" w:hAnsi="Arial" w:cs="Arial"/>
        </w:rPr>
        <w:t xml:space="preserve"> </w:t>
      </w:r>
      <w:r w:rsidR="00FA5CD2">
        <w:rPr>
          <w:rFonts w:ascii="Arial" w:hAnsi="Arial" w:cs="Arial"/>
        </w:rPr>
        <w:t>30 March 2020 at Sundridge Village Hall</w:t>
      </w:r>
      <w:bookmarkStart w:id="0" w:name="_GoBack"/>
      <w:bookmarkEnd w:id="0"/>
    </w:p>
    <w:p w14:paraId="7F45A16E" w14:textId="2D4EF0B3" w:rsidR="00F969D9" w:rsidRPr="00F81DE9" w:rsidRDefault="00F969D9" w:rsidP="00F81DE9">
      <w:pPr>
        <w:spacing w:after="120" w:line="240" w:lineRule="auto"/>
        <w:rPr>
          <w:rFonts w:ascii="Arial" w:hAnsi="Arial" w:cs="Arial"/>
          <w:lang w:eastAsia="en-US"/>
        </w:rPr>
      </w:pPr>
    </w:p>
    <w:p w14:paraId="4874C0B1" w14:textId="421132F2" w:rsidR="00F969D9" w:rsidRPr="00F81DE9" w:rsidRDefault="00F969D9" w:rsidP="00F81DE9">
      <w:pPr>
        <w:spacing w:after="120" w:line="240" w:lineRule="auto"/>
        <w:rPr>
          <w:rFonts w:ascii="Arial" w:hAnsi="Arial" w:cs="Arial"/>
          <w:lang w:eastAsia="en-US"/>
        </w:rPr>
      </w:pPr>
    </w:p>
    <w:p w14:paraId="28DC564A" w14:textId="27E72FB3" w:rsidR="00F969D9" w:rsidRPr="00F81DE9" w:rsidRDefault="00F969D9" w:rsidP="00F81DE9">
      <w:pPr>
        <w:spacing w:after="120" w:line="240" w:lineRule="auto"/>
        <w:rPr>
          <w:rFonts w:ascii="Arial" w:hAnsi="Arial" w:cs="Arial"/>
          <w:lang w:eastAsia="en-US"/>
        </w:rPr>
      </w:pPr>
    </w:p>
    <w:p w14:paraId="6B1D9F32" w14:textId="6A7131B4" w:rsidR="00F969D9" w:rsidRPr="00F81DE9" w:rsidRDefault="00F969D9" w:rsidP="00F81DE9">
      <w:pPr>
        <w:spacing w:after="120" w:line="240" w:lineRule="auto"/>
        <w:rPr>
          <w:rFonts w:ascii="Arial" w:hAnsi="Arial" w:cs="Arial"/>
          <w:lang w:eastAsia="en-US"/>
        </w:rPr>
      </w:pPr>
    </w:p>
    <w:p w14:paraId="138CC001" w14:textId="19AE9246" w:rsidR="00F969D9" w:rsidRPr="00F81DE9" w:rsidRDefault="00F969D9" w:rsidP="00F81DE9">
      <w:pPr>
        <w:spacing w:after="120" w:line="240" w:lineRule="auto"/>
        <w:rPr>
          <w:rFonts w:ascii="Arial" w:hAnsi="Arial" w:cs="Arial"/>
          <w:lang w:eastAsia="en-US"/>
        </w:rPr>
      </w:pPr>
    </w:p>
    <w:p w14:paraId="592E4BD7" w14:textId="60204AB9" w:rsidR="00F969D9" w:rsidRPr="00F81DE9" w:rsidRDefault="00F969D9" w:rsidP="00F81DE9">
      <w:pPr>
        <w:spacing w:after="120" w:line="240" w:lineRule="auto"/>
        <w:rPr>
          <w:rFonts w:ascii="Arial" w:hAnsi="Arial" w:cs="Arial"/>
          <w:lang w:eastAsia="en-US"/>
        </w:rPr>
      </w:pPr>
    </w:p>
    <w:p w14:paraId="51DF9052" w14:textId="08B06FF6" w:rsidR="00F969D9" w:rsidRPr="00F81DE9" w:rsidRDefault="00F969D9" w:rsidP="00F81DE9">
      <w:pPr>
        <w:spacing w:after="120" w:line="240" w:lineRule="auto"/>
        <w:rPr>
          <w:rFonts w:ascii="Arial" w:eastAsiaTheme="minorHAnsi" w:hAnsi="Arial" w:cs="Arial"/>
          <w:lang w:eastAsia="en-US"/>
        </w:rPr>
      </w:pPr>
    </w:p>
    <w:p w14:paraId="73C3DF7F" w14:textId="3C61EEA4" w:rsidR="00F969D9" w:rsidRPr="00663B1D" w:rsidRDefault="00F969D9" w:rsidP="00F81DE9">
      <w:pPr>
        <w:tabs>
          <w:tab w:val="left" w:pos="1016"/>
        </w:tabs>
        <w:spacing w:after="120" w:line="240" w:lineRule="auto"/>
        <w:rPr>
          <w:rFonts w:ascii="Arial" w:hAnsi="Arial" w:cs="Arial"/>
          <w:lang w:eastAsia="en-US"/>
        </w:rPr>
      </w:pPr>
      <w:r w:rsidRPr="00F81DE9">
        <w:rPr>
          <w:rFonts w:ascii="Arial" w:hAnsi="Arial" w:cs="Arial"/>
          <w:lang w:eastAsia="en-US"/>
        </w:rPr>
        <w:tab/>
      </w:r>
    </w:p>
    <w:sectPr w:rsidR="00F969D9" w:rsidRPr="00663B1D" w:rsidSect="00B757F2">
      <w:headerReference w:type="default" r:id="rId9"/>
      <w:footerReference w:type="default" r:id="rId10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016E8A" w14:textId="77777777" w:rsidR="00C862CE" w:rsidRDefault="00C862CE" w:rsidP="006501C1">
      <w:pPr>
        <w:spacing w:after="0" w:line="240" w:lineRule="auto"/>
      </w:pPr>
      <w:r>
        <w:separator/>
      </w:r>
    </w:p>
  </w:endnote>
  <w:endnote w:type="continuationSeparator" w:id="0">
    <w:p w14:paraId="0B1CB791" w14:textId="77777777" w:rsidR="00C862CE" w:rsidRDefault="00C862CE" w:rsidP="00650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Bookman Old Sty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EB930" w14:textId="7240B536" w:rsidR="002114EC" w:rsidRPr="00022F9D" w:rsidRDefault="00B674E3" w:rsidP="00022F9D">
    <w:pPr>
      <w:pStyle w:val="Foo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20 </w:t>
    </w:r>
    <w:r w:rsidR="004A1309">
      <w:rPr>
        <w:rFonts w:ascii="Arial" w:hAnsi="Arial" w:cs="Arial"/>
        <w:i/>
        <w:sz w:val="16"/>
        <w:szCs w:val="16"/>
      </w:rPr>
      <w:t>03 16</w:t>
    </w:r>
    <w:r w:rsidR="00C4407B">
      <w:rPr>
        <w:rFonts w:ascii="Arial" w:hAnsi="Arial" w:cs="Arial"/>
        <w:i/>
        <w:sz w:val="16"/>
        <w:szCs w:val="16"/>
      </w:rPr>
      <w:t xml:space="preserve"> SWIH</w:t>
    </w:r>
    <w:r w:rsidR="002114EC" w:rsidRPr="00022F9D">
      <w:rPr>
        <w:rFonts w:ascii="Arial" w:hAnsi="Arial" w:cs="Arial"/>
        <w:i/>
        <w:sz w:val="16"/>
        <w:szCs w:val="16"/>
      </w:rPr>
      <w:t xml:space="preserve"> Planning Committee </w:t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  <w:t xml:space="preserve">Page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PAGE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 xml:space="preserve"> of 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begin"/>
    </w:r>
    <w:r w:rsidR="002114EC" w:rsidRPr="00022F9D">
      <w:rPr>
        <w:rFonts w:ascii="Arial" w:hAnsi="Arial" w:cs="Arial"/>
        <w:b/>
        <w:bCs/>
        <w:i/>
        <w:sz w:val="16"/>
        <w:szCs w:val="16"/>
      </w:rPr>
      <w:instrText xml:space="preserve"> NUMPAGES  \* Arabic  \* MERGEFORMAT </w:instrTex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separate"/>
    </w:r>
    <w:r w:rsidR="002114EC">
      <w:rPr>
        <w:rFonts w:ascii="Arial" w:hAnsi="Arial" w:cs="Arial"/>
        <w:b/>
        <w:bCs/>
        <w:i/>
        <w:noProof/>
        <w:sz w:val="16"/>
        <w:szCs w:val="16"/>
      </w:rPr>
      <w:t>1</w:t>
    </w:r>
    <w:r w:rsidR="002114EC" w:rsidRPr="00022F9D">
      <w:rPr>
        <w:rFonts w:ascii="Arial" w:hAnsi="Arial" w:cs="Arial"/>
        <w:b/>
        <w:bCs/>
        <w:i/>
        <w:sz w:val="16"/>
        <w:szCs w:val="16"/>
      </w:rPr>
      <w:fldChar w:fldCharType="end"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  <w:r w:rsidR="002114EC" w:rsidRPr="00022F9D">
      <w:rPr>
        <w:rFonts w:ascii="Arial" w:hAnsi="Arial" w:cs="Arial"/>
        <w:i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D7DC5" w14:textId="77777777" w:rsidR="00C862CE" w:rsidRDefault="00C862CE" w:rsidP="006501C1">
      <w:pPr>
        <w:spacing w:after="0" w:line="240" w:lineRule="auto"/>
      </w:pPr>
      <w:r>
        <w:separator/>
      </w:r>
    </w:p>
  </w:footnote>
  <w:footnote w:type="continuationSeparator" w:id="0">
    <w:p w14:paraId="56F673FA" w14:textId="77777777" w:rsidR="00C862CE" w:rsidRDefault="00C862CE" w:rsidP="00650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B6CAA" w14:textId="0ED83972" w:rsidR="00663B1D" w:rsidRPr="00663B1D" w:rsidRDefault="00663B1D" w:rsidP="00663B1D">
    <w:pPr>
      <w:pStyle w:val="Header"/>
      <w:jc w:val="center"/>
      <w:rPr>
        <w:rFonts w:ascii="Arial" w:hAnsi="Arial" w:cs="Arial"/>
        <w:color w:val="808080" w:themeColor="background1" w:themeShade="80"/>
        <w:sz w:val="28"/>
        <w:szCs w:val="28"/>
      </w:rPr>
    </w:pPr>
    <w:r w:rsidRPr="00663B1D">
      <w:rPr>
        <w:rFonts w:ascii="Arial" w:hAnsi="Arial" w:cs="Arial"/>
        <w:color w:val="808080" w:themeColor="background1" w:themeShade="80"/>
        <w:sz w:val="28"/>
        <w:szCs w:val="28"/>
      </w:rPr>
      <w:t>Sundridge with Ide Hill Parish Counc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6AA6"/>
    <w:multiLevelType w:val="hybridMultilevel"/>
    <w:tmpl w:val="E3329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9195B"/>
    <w:multiLevelType w:val="hybridMultilevel"/>
    <w:tmpl w:val="E636379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F21804"/>
    <w:multiLevelType w:val="multilevel"/>
    <w:tmpl w:val="E790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35173"/>
    <w:multiLevelType w:val="multilevel"/>
    <w:tmpl w:val="D9DC6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30072"/>
    <w:multiLevelType w:val="hybridMultilevel"/>
    <w:tmpl w:val="8056F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A3CB5"/>
    <w:multiLevelType w:val="multilevel"/>
    <w:tmpl w:val="3ECEC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E108BF"/>
    <w:multiLevelType w:val="multilevel"/>
    <w:tmpl w:val="7A98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FA2A25"/>
    <w:multiLevelType w:val="hybridMultilevel"/>
    <w:tmpl w:val="58C26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9346F"/>
    <w:multiLevelType w:val="hybridMultilevel"/>
    <w:tmpl w:val="D01680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215A04"/>
    <w:multiLevelType w:val="multilevel"/>
    <w:tmpl w:val="49EA2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4B4BA4"/>
    <w:multiLevelType w:val="hybridMultilevel"/>
    <w:tmpl w:val="28FEF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15F02"/>
    <w:multiLevelType w:val="hybridMultilevel"/>
    <w:tmpl w:val="4802E8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44447C"/>
    <w:multiLevelType w:val="multilevel"/>
    <w:tmpl w:val="3D0C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005E99"/>
    <w:multiLevelType w:val="hybridMultilevel"/>
    <w:tmpl w:val="7C821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5614E"/>
    <w:multiLevelType w:val="multilevel"/>
    <w:tmpl w:val="55D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3724A"/>
    <w:multiLevelType w:val="hybridMultilevel"/>
    <w:tmpl w:val="C8E47E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5D20A8"/>
    <w:multiLevelType w:val="hybridMultilevel"/>
    <w:tmpl w:val="CA5A7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30CCF"/>
    <w:multiLevelType w:val="hybridMultilevel"/>
    <w:tmpl w:val="3A16B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43884"/>
    <w:multiLevelType w:val="hybridMultilevel"/>
    <w:tmpl w:val="E058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9A2488"/>
    <w:multiLevelType w:val="hybridMultilevel"/>
    <w:tmpl w:val="5A12F5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5E96354"/>
    <w:multiLevelType w:val="hybridMultilevel"/>
    <w:tmpl w:val="B344AB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2E7205"/>
    <w:multiLevelType w:val="multilevel"/>
    <w:tmpl w:val="DF52E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2F052D"/>
    <w:multiLevelType w:val="hybridMultilevel"/>
    <w:tmpl w:val="1CE250EE"/>
    <w:lvl w:ilvl="0" w:tplc="0A769456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E53B6B"/>
    <w:multiLevelType w:val="hybridMultilevel"/>
    <w:tmpl w:val="81EEE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60652"/>
    <w:multiLevelType w:val="hybridMultilevel"/>
    <w:tmpl w:val="ACFE19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4"/>
  </w:num>
  <w:num w:numId="7">
    <w:abstractNumId w:val="6"/>
  </w:num>
  <w:num w:numId="8">
    <w:abstractNumId w:val="2"/>
  </w:num>
  <w:num w:numId="9">
    <w:abstractNumId w:val="7"/>
  </w:num>
  <w:num w:numId="10">
    <w:abstractNumId w:val="18"/>
  </w:num>
  <w:num w:numId="11">
    <w:abstractNumId w:val="22"/>
  </w:num>
  <w:num w:numId="12">
    <w:abstractNumId w:val="20"/>
  </w:num>
  <w:num w:numId="13">
    <w:abstractNumId w:val="19"/>
  </w:num>
  <w:num w:numId="14">
    <w:abstractNumId w:val="3"/>
  </w:num>
  <w:num w:numId="15">
    <w:abstractNumId w:val="21"/>
  </w:num>
  <w:num w:numId="16">
    <w:abstractNumId w:val="24"/>
  </w:num>
  <w:num w:numId="17">
    <w:abstractNumId w:val="10"/>
  </w:num>
  <w:num w:numId="18">
    <w:abstractNumId w:val="23"/>
  </w:num>
  <w:num w:numId="19">
    <w:abstractNumId w:val="17"/>
  </w:num>
  <w:num w:numId="20">
    <w:abstractNumId w:val="0"/>
  </w:num>
  <w:num w:numId="21">
    <w:abstractNumId w:val="13"/>
  </w:num>
  <w:num w:numId="22">
    <w:abstractNumId w:val="16"/>
  </w:num>
  <w:num w:numId="23">
    <w:abstractNumId w:val="15"/>
  </w:num>
  <w:num w:numId="24">
    <w:abstractNumId w:val="8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U1sDA0NLW0MDFR0lEKTi0uzszPAykwrwUA68aS1ywAAAA="/>
  </w:docVars>
  <w:rsids>
    <w:rsidRoot w:val="00BF56F2"/>
    <w:rsid w:val="00001DBE"/>
    <w:rsid w:val="000047F6"/>
    <w:rsid w:val="00005E65"/>
    <w:rsid w:val="00006684"/>
    <w:rsid w:val="0000722A"/>
    <w:rsid w:val="00007AF4"/>
    <w:rsid w:val="00013981"/>
    <w:rsid w:val="000206B0"/>
    <w:rsid w:val="00021140"/>
    <w:rsid w:val="00022F9D"/>
    <w:rsid w:val="00023C84"/>
    <w:rsid w:val="00035E52"/>
    <w:rsid w:val="0003754D"/>
    <w:rsid w:val="000413FB"/>
    <w:rsid w:val="000437C5"/>
    <w:rsid w:val="0004398B"/>
    <w:rsid w:val="000514F5"/>
    <w:rsid w:val="00056AE5"/>
    <w:rsid w:val="00062C39"/>
    <w:rsid w:val="0006300F"/>
    <w:rsid w:val="00064637"/>
    <w:rsid w:val="00064659"/>
    <w:rsid w:val="000648E2"/>
    <w:rsid w:val="00064AA1"/>
    <w:rsid w:val="0007065E"/>
    <w:rsid w:val="00071D6B"/>
    <w:rsid w:val="000744B3"/>
    <w:rsid w:val="000746ED"/>
    <w:rsid w:val="000748C7"/>
    <w:rsid w:val="00083C73"/>
    <w:rsid w:val="0008441C"/>
    <w:rsid w:val="00084C02"/>
    <w:rsid w:val="000903D9"/>
    <w:rsid w:val="00091C49"/>
    <w:rsid w:val="000920DC"/>
    <w:rsid w:val="00095A1D"/>
    <w:rsid w:val="000A0EF9"/>
    <w:rsid w:val="000A3446"/>
    <w:rsid w:val="000B66D4"/>
    <w:rsid w:val="000B79DA"/>
    <w:rsid w:val="000C296F"/>
    <w:rsid w:val="000D1467"/>
    <w:rsid w:val="000D37F1"/>
    <w:rsid w:val="000D6132"/>
    <w:rsid w:val="000E13F0"/>
    <w:rsid w:val="000E400B"/>
    <w:rsid w:val="000E7347"/>
    <w:rsid w:val="000F7751"/>
    <w:rsid w:val="001056F4"/>
    <w:rsid w:val="0010663A"/>
    <w:rsid w:val="00111774"/>
    <w:rsid w:val="00114650"/>
    <w:rsid w:val="001242E4"/>
    <w:rsid w:val="0012508C"/>
    <w:rsid w:val="0013137A"/>
    <w:rsid w:val="00134809"/>
    <w:rsid w:val="00137475"/>
    <w:rsid w:val="00144AAB"/>
    <w:rsid w:val="00144BCE"/>
    <w:rsid w:val="0014675F"/>
    <w:rsid w:val="0014737F"/>
    <w:rsid w:val="00150914"/>
    <w:rsid w:val="0015457F"/>
    <w:rsid w:val="0015503E"/>
    <w:rsid w:val="001555B1"/>
    <w:rsid w:val="00161288"/>
    <w:rsid w:val="00162026"/>
    <w:rsid w:val="00165E2E"/>
    <w:rsid w:val="00170D7E"/>
    <w:rsid w:val="00174C90"/>
    <w:rsid w:val="00177342"/>
    <w:rsid w:val="0017785B"/>
    <w:rsid w:val="0018054D"/>
    <w:rsid w:val="00180A51"/>
    <w:rsid w:val="0018242B"/>
    <w:rsid w:val="001828F0"/>
    <w:rsid w:val="00182906"/>
    <w:rsid w:val="001835A3"/>
    <w:rsid w:val="00186BCD"/>
    <w:rsid w:val="00187AFC"/>
    <w:rsid w:val="00194AD3"/>
    <w:rsid w:val="001A087E"/>
    <w:rsid w:val="001A0BE3"/>
    <w:rsid w:val="001A5865"/>
    <w:rsid w:val="001A5C58"/>
    <w:rsid w:val="001B209B"/>
    <w:rsid w:val="001B2351"/>
    <w:rsid w:val="001C0A21"/>
    <w:rsid w:val="001C120A"/>
    <w:rsid w:val="001C2572"/>
    <w:rsid w:val="001C262D"/>
    <w:rsid w:val="001C52C7"/>
    <w:rsid w:val="001C5648"/>
    <w:rsid w:val="001C5D04"/>
    <w:rsid w:val="001D1B4A"/>
    <w:rsid w:val="001D4896"/>
    <w:rsid w:val="001E080D"/>
    <w:rsid w:val="001E192E"/>
    <w:rsid w:val="001E48C8"/>
    <w:rsid w:val="001E54BC"/>
    <w:rsid w:val="001E7E48"/>
    <w:rsid w:val="001F1C0A"/>
    <w:rsid w:val="001F2F57"/>
    <w:rsid w:val="001F4409"/>
    <w:rsid w:val="001F55F5"/>
    <w:rsid w:val="001F6B23"/>
    <w:rsid w:val="0020160A"/>
    <w:rsid w:val="0020226A"/>
    <w:rsid w:val="0020418A"/>
    <w:rsid w:val="00205A83"/>
    <w:rsid w:val="002064F7"/>
    <w:rsid w:val="002114EC"/>
    <w:rsid w:val="00221F77"/>
    <w:rsid w:val="0022515E"/>
    <w:rsid w:val="002274C1"/>
    <w:rsid w:val="00230DF3"/>
    <w:rsid w:val="00235570"/>
    <w:rsid w:val="00236416"/>
    <w:rsid w:val="00240A15"/>
    <w:rsid w:val="00241601"/>
    <w:rsid w:val="0024277F"/>
    <w:rsid w:val="0024298B"/>
    <w:rsid w:val="00247509"/>
    <w:rsid w:val="00247861"/>
    <w:rsid w:val="00252BC9"/>
    <w:rsid w:val="00252D7D"/>
    <w:rsid w:val="00257534"/>
    <w:rsid w:val="002575F6"/>
    <w:rsid w:val="002633A0"/>
    <w:rsid w:val="002637C4"/>
    <w:rsid w:val="00263806"/>
    <w:rsid w:val="00267B1D"/>
    <w:rsid w:val="00270A89"/>
    <w:rsid w:val="00275A43"/>
    <w:rsid w:val="00277F74"/>
    <w:rsid w:val="00280C5E"/>
    <w:rsid w:val="00281B21"/>
    <w:rsid w:val="0028296F"/>
    <w:rsid w:val="0028304D"/>
    <w:rsid w:val="00283322"/>
    <w:rsid w:val="00285AAA"/>
    <w:rsid w:val="00286EAD"/>
    <w:rsid w:val="00290BD7"/>
    <w:rsid w:val="0029208A"/>
    <w:rsid w:val="00294AF1"/>
    <w:rsid w:val="00296C5B"/>
    <w:rsid w:val="00297720"/>
    <w:rsid w:val="00297EE8"/>
    <w:rsid w:val="002A0ECC"/>
    <w:rsid w:val="002A1895"/>
    <w:rsid w:val="002A4D0A"/>
    <w:rsid w:val="002B08DC"/>
    <w:rsid w:val="002B0EA9"/>
    <w:rsid w:val="002B1C6B"/>
    <w:rsid w:val="002B583D"/>
    <w:rsid w:val="002B7F50"/>
    <w:rsid w:val="002C7AA7"/>
    <w:rsid w:val="002D2E4F"/>
    <w:rsid w:val="002D34A8"/>
    <w:rsid w:val="002D407C"/>
    <w:rsid w:val="002D54F3"/>
    <w:rsid w:val="002E4A5C"/>
    <w:rsid w:val="002E6A50"/>
    <w:rsid w:val="002E71A4"/>
    <w:rsid w:val="002F379D"/>
    <w:rsid w:val="002F604D"/>
    <w:rsid w:val="002F6302"/>
    <w:rsid w:val="00305575"/>
    <w:rsid w:val="00305A93"/>
    <w:rsid w:val="0030740A"/>
    <w:rsid w:val="0031177D"/>
    <w:rsid w:val="00313257"/>
    <w:rsid w:val="00313687"/>
    <w:rsid w:val="003161C2"/>
    <w:rsid w:val="00317E85"/>
    <w:rsid w:val="00322F93"/>
    <w:rsid w:val="00325048"/>
    <w:rsid w:val="00325DCD"/>
    <w:rsid w:val="00325E73"/>
    <w:rsid w:val="00326A77"/>
    <w:rsid w:val="00326F8C"/>
    <w:rsid w:val="003321D3"/>
    <w:rsid w:val="003357E5"/>
    <w:rsid w:val="00346260"/>
    <w:rsid w:val="00355F5D"/>
    <w:rsid w:val="003575C1"/>
    <w:rsid w:val="003623CA"/>
    <w:rsid w:val="00370D2E"/>
    <w:rsid w:val="00371AA9"/>
    <w:rsid w:val="003720CE"/>
    <w:rsid w:val="00372516"/>
    <w:rsid w:val="00373FDF"/>
    <w:rsid w:val="00374110"/>
    <w:rsid w:val="00375DEC"/>
    <w:rsid w:val="0037688B"/>
    <w:rsid w:val="0038224C"/>
    <w:rsid w:val="003842AA"/>
    <w:rsid w:val="00391D92"/>
    <w:rsid w:val="003A0920"/>
    <w:rsid w:val="003A1166"/>
    <w:rsid w:val="003A447B"/>
    <w:rsid w:val="003B066D"/>
    <w:rsid w:val="003B0BF4"/>
    <w:rsid w:val="003B2733"/>
    <w:rsid w:val="003B6F4B"/>
    <w:rsid w:val="003C04F9"/>
    <w:rsid w:val="003C5138"/>
    <w:rsid w:val="003D3E5E"/>
    <w:rsid w:val="003E55C0"/>
    <w:rsid w:val="003F1432"/>
    <w:rsid w:val="003F3CCB"/>
    <w:rsid w:val="00402198"/>
    <w:rsid w:val="00402F23"/>
    <w:rsid w:val="00404005"/>
    <w:rsid w:val="00406DC3"/>
    <w:rsid w:val="00410807"/>
    <w:rsid w:val="00413FD4"/>
    <w:rsid w:val="00416BF7"/>
    <w:rsid w:val="00421CB4"/>
    <w:rsid w:val="004245D2"/>
    <w:rsid w:val="00426CCB"/>
    <w:rsid w:val="00427589"/>
    <w:rsid w:val="004275B2"/>
    <w:rsid w:val="0043226E"/>
    <w:rsid w:val="00435921"/>
    <w:rsid w:val="004378F0"/>
    <w:rsid w:val="00442FCE"/>
    <w:rsid w:val="004441BF"/>
    <w:rsid w:val="004466A4"/>
    <w:rsid w:val="0045544E"/>
    <w:rsid w:val="004564B6"/>
    <w:rsid w:val="004629A4"/>
    <w:rsid w:val="00466082"/>
    <w:rsid w:val="00466D6D"/>
    <w:rsid w:val="00470ECE"/>
    <w:rsid w:val="004718AC"/>
    <w:rsid w:val="004722D0"/>
    <w:rsid w:val="0047276E"/>
    <w:rsid w:val="00476065"/>
    <w:rsid w:val="0048284E"/>
    <w:rsid w:val="00487AAD"/>
    <w:rsid w:val="00494A97"/>
    <w:rsid w:val="004A1309"/>
    <w:rsid w:val="004B0CE7"/>
    <w:rsid w:val="004B2E67"/>
    <w:rsid w:val="004B3CFF"/>
    <w:rsid w:val="004B758D"/>
    <w:rsid w:val="004D64C9"/>
    <w:rsid w:val="004D7AF2"/>
    <w:rsid w:val="004E089D"/>
    <w:rsid w:val="004E589B"/>
    <w:rsid w:val="004E5EAD"/>
    <w:rsid w:val="004E6930"/>
    <w:rsid w:val="004F0A96"/>
    <w:rsid w:val="004F0BF0"/>
    <w:rsid w:val="004F30FA"/>
    <w:rsid w:val="004F4B43"/>
    <w:rsid w:val="00500404"/>
    <w:rsid w:val="00500E31"/>
    <w:rsid w:val="00500FDE"/>
    <w:rsid w:val="00501AD4"/>
    <w:rsid w:val="00502B86"/>
    <w:rsid w:val="00502ED0"/>
    <w:rsid w:val="005037DF"/>
    <w:rsid w:val="0050408C"/>
    <w:rsid w:val="00504772"/>
    <w:rsid w:val="00504E53"/>
    <w:rsid w:val="00506AFF"/>
    <w:rsid w:val="005140D7"/>
    <w:rsid w:val="00517CC1"/>
    <w:rsid w:val="00520972"/>
    <w:rsid w:val="00525B3D"/>
    <w:rsid w:val="00525E0A"/>
    <w:rsid w:val="00532E44"/>
    <w:rsid w:val="005364A1"/>
    <w:rsid w:val="00537783"/>
    <w:rsid w:val="00542DBE"/>
    <w:rsid w:val="00543B38"/>
    <w:rsid w:val="0054484B"/>
    <w:rsid w:val="00546B16"/>
    <w:rsid w:val="00547518"/>
    <w:rsid w:val="0055017B"/>
    <w:rsid w:val="0055436E"/>
    <w:rsid w:val="005579D0"/>
    <w:rsid w:val="0056041B"/>
    <w:rsid w:val="00561C20"/>
    <w:rsid w:val="00575C6D"/>
    <w:rsid w:val="005800AD"/>
    <w:rsid w:val="00581353"/>
    <w:rsid w:val="00584CF6"/>
    <w:rsid w:val="005877C8"/>
    <w:rsid w:val="00592F9D"/>
    <w:rsid w:val="0059506A"/>
    <w:rsid w:val="005A40D6"/>
    <w:rsid w:val="005B629F"/>
    <w:rsid w:val="005B63F3"/>
    <w:rsid w:val="005C4803"/>
    <w:rsid w:val="005C4CCA"/>
    <w:rsid w:val="005C5039"/>
    <w:rsid w:val="005C73FC"/>
    <w:rsid w:val="005D1679"/>
    <w:rsid w:val="005D2076"/>
    <w:rsid w:val="005D2514"/>
    <w:rsid w:val="005D3632"/>
    <w:rsid w:val="005D4A08"/>
    <w:rsid w:val="005E62B8"/>
    <w:rsid w:val="005E73D7"/>
    <w:rsid w:val="005E759F"/>
    <w:rsid w:val="005F0438"/>
    <w:rsid w:val="005F0D74"/>
    <w:rsid w:val="005F1927"/>
    <w:rsid w:val="005F2100"/>
    <w:rsid w:val="005F2336"/>
    <w:rsid w:val="005F2526"/>
    <w:rsid w:val="005F5553"/>
    <w:rsid w:val="005F5FD5"/>
    <w:rsid w:val="005F622E"/>
    <w:rsid w:val="005F66DF"/>
    <w:rsid w:val="005F79D8"/>
    <w:rsid w:val="005F7B48"/>
    <w:rsid w:val="005F7F4F"/>
    <w:rsid w:val="0060346F"/>
    <w:rsid w:val="0060470D"/>
    <w:rsid w:val="00607E21"/>
    <w:rsid w:val="00611C93"/>
    <w:rsid w:val="00612FFA"/>
    <w:rsid w:val="0061496C"/>
    <w:rsid w:val="00615934"/>
    <w:rsid w:val="00624AD4"/>
    <w:rsid w:val="006259F0"/>
    <w:rsid w:val="00626493"/>
    <w:rsid w:val="00630400"/>
    <w:rsid w:val="006403DF"/>
    <w:rsid w:val="006432A1"/>
    <w:rsid w:val="00643348"/>
    <w:rsid w:val="006474BA"/>
    <w:rsid w:val="006501C1"/>
    <w:rsid w:val="0065175F"/>
    <w:rsid w:val="00654E96"/>
    <w:rsid w:val="00663B1D"/>
    <w:rsid w:val="00671853"/>
    <w:rsid w:val="00683440"/>
    <w:rsid w:val="00692216"/>
    <w:rsid w:val="00694E5F"/>
    <w:rsid w:val="00696F19"/>
    <w:rsid w:val="006A0DB7"/>
    <w:rsid w:val="006A37ED"/>
    <w:rsid w:val="006A5201"/>
    <w:rsid w:val="006A7A5D"/>
    <w:rsid w:val="006B08B6"/>
    <w:rsid w:val="006B1DEE"/>
    <w:rsid w:val="006B1FCB"/>
    <w:rsid w:val="006B6B53"/>
    <w:rsid w:val="006C71BD"/>
    <w:rsid w:val="006D031E"/>
    <w:rsid w:val="006D345B"/>
    <w:rsid w:val="006D7953"/>
    <w:rsid w:val="006E34EE"/>
    <w:rsid w:val="006F140C"/>
    <w:rsid w:val="006F3F06"/>
    <w:rsid w:val="00712576"/>
    <w:rsid w:val="00715FA6"/>
    <w:rsid w:val="00716144"/>
    <w:rsid w:val="0072497F"/>
    <w:rsid w:val="00725F01"/>
    <w:rsid w:val="00726BAE"/>
    <w:rsid w:val="007319AF"/>
    <w:rsid w:val="0073450D"/>
    <w:rsid w:val="007361D0"/>
    <w:rsid w:val="007367B4"/>
    <w:rsid w:val="0074223C"/>
    <w:rsid w:val="00743A71"/>
    <w:rsid w:val="00747C12"/>
    <w:rsid w:val="00751C6E"/>
    <w:rsid w:val="0075259A"/>
    <w:rsid w:val="00752BD1"/>
    <w:rsid w:val="00752F75"/>
    <w:rsid w:val="007565BD"/>
    <w:rsid w:val="0075735D"/>
    <w:rsid w:val="00763455"/>
    <w:rsid w:val="007764FF"/>
    <w:rsid w:val="0077658C"/>
    <w:rsid w:val="0077698C"/>
    <w:rsid w:val="00776DD0"/>
    <w:rsid w:val="00776E32"/>
    <w:rsid w:val="00776EC8"/>
    <w:rsid w:val="00780CAE"/>
    <w:rsid w:val="00781AE9"/>
    <w:rsid w:val="00785704"/>
    <w:rsid w:val="00786EEC"/>
    <w:rsid w:val="007927FB"/>
    <w:rsid w:val="00796458"/>
    <w:rsid w:val="00797009"/>
    <w:rsid w:val="007A262E"/>
    <w:rsid w:val="007A58CE"/>
    <w:rsid w:val="007B7421"/>
    <w:rsid w:val="007B7FAD"/>
    <w:rsid w:val="007C500A"/>
    <w:rsid w:val="007C6A8E"/>
    <w:rsid w:val="007D11A2"/>
    <w:rsid w:val="007D21EB"/>
    <w:rsid w:val="007E2069"/>
    <w:rsid w:val="007E79CB"/>
    <w:rsid w:val="008000AE"/>
    <w:rsid w:val="008001F2"/>
    <w:rsid w:val="008024A6"/>
    <w:rsid w:val="00802AA8"/>
    <w:rsid w:val="00802E10"/>
    <w:rsid w:val="00804059"/>
    <w:rsid w:val="008041CF"/>
    <w:rsid w:val="008103A4"/>
    <w:rsid w:val="008136CF"/>
    <w:rsid w:val="00813B09"/>
    <w:rsid w:val="0081510B"/>
    <w:rsid w:val="00821FCB"/>
    <w:rsid w:val="0082225C"/>
    <w:rsid w:val="00830D93"/>
    <w:rsid w:val="00833678"/>
    <w:rsid w:val="0084277D"/>
    <w:rsid w:val="00843930"/>
    <w:rsid w:val="00843CBF"/>
    <w:rsid w:val="008449D5"/>
    <w:rsid w:val="00846255"/>
    <w:rsid w:val="008463C4"/>
    <w:rsid w:val="00851FD4"/>
    <w:rsid w:val="00853FFA"/>
    <w:rsid w:val="00854EE7"/>
    <w:rsid w:val="0085565E"/>
    <w:rsid w:val="0085587B"/>
    <w:rsid w:val="00856D35"/>
    <w:rsid w:val="00857C5C"/>
    <w:rsid w:val="00860D40"/>
    <w:rsid w:val="0087200F"/>
    <w:rsid w:val="00872182"/>
    <w:rsid w:val="008733E1"/>
    <w:rsid w:val="008766E6"/>
    <w:rsid w:val="008808CD"/>
    <w:rsid w:val="00886F9E"/>
    <w:rsid w:val="008A0A3B"/>
    <w:rsid w:val="008A1FD1"/>
    <w:rsid w:val="008A4936"/>
    <w:rsid w:val="008A62A4"/>
    <w:rsid w:val="008A7E67"/>
    <w:rsid w:val="008B068E"/>
    <w:rsid w:val="008B59EB"/>
    <w:rsid w:val="008C1BB1"/>
    <w:rsid w:val="008C304C"/>
    <w:rsid w:val="008C46E7"/>
    <w:rsid w:val="008C5A40"/>
    <w:rsid w:val="008C658F"/>
    <w:rsid w:val="008D158F"/>
    <w:rsid w:val="008D1DB7"/>
    <w:rsid w:val="008D398F"/>
    <w:rsid w:val="008E25F2"/>
    <w:rsid w:val="008E421E"/>
    <w:rsid w:val="008E6BE7"/>
    <w:rsid w:val="008F13F5"/>
    <w:rsid w:val="008F20C2"/>
    <w:rsid w:val="00900AB9"/>
    <w:rsid w:val="00903D51"/>
    <w:rsid w:val="009112D3"/>
    <w:rsid w:val="009174C1"/>
    <w:rsid w:val="00917FB2"/>
    <w:rsid w:val="00922EDC"/>
    <w:rsid w:val="00924877"/>
    <w:rsid w:val="00925A1C"/>
    <w:rsid w:val="009274CA"/>
    <w:rsid w:val="009275CE"/>
    <w:rsid w:val="009335C7"/>
    <w:rsid w:val="00942667"/>
    <w:rsid w:val="00942FBB"/>
    <w:rsid w:val="00946C88"/>
    <w:rsid w:val="00947526"/>
    <w:rsid w:val="00951594"/>
    <w:rsid w:val="009537B8"/>
    <w:rsid w:val="00953878"/>
    <w:rsid w:val="00955B20"/>
    <w:rsid w:val="00957B9C"/>
    <w:rsid w:val="00983C9E"/>
    <w:rsid w:val="00983D09"/>
    <w:rsid w:val="00990620"/>
    <w:rsid w:val="0099127C"/>
    <w:rsid w:val="00991D11"/>
    <w:rsid w:val="00992026"/>
    <w:rsid w:val="009928DB"/>
    <w:rsid w:val="00992A5B"/>
    <w:rsid w:val="00995983"/>
    <w:rsid w:val="009A0C31"/>
    <w:rsid w:val="009A0CF7"/>
    <w:rsid w:val="009A1C2C"/>
    <w:rsid w:val="009A206C"/>
    <w:rsid w:val="009A22D8"/>
    <w:rsid w:val="009A3CE8"/>
    <w:rsid w:val="009A6E33"/>
    <w:rsid w:val="009A7430"/>
    <w:rsid w:val="009A76DF"/>
    <w:rsid w:val="009B3D80"/>
    <w:rsid w:val="009B65C5"/>
    <w:rsid w:val="009B6BD9"/>
    <w:rsid w:val="009B7515"/>
    <w:rsid w:val="009C1DC7"/>
    <w:rsid w:val="009E59DE"/>
    <w:rsid w:val="009E6518"/>
    <w:rsid w:val="009F0EA9"/>
    <w:rsid w:val="009F6172"/>
    <w:rsid w:val="009F61BD"/>
    <w:rsid w:val="009F622D"/>
    <w:rsid w:val="00A01ACB"/>
    <w:rsid w:val="00A03690"/>
    <w:rsid w:val="00A055F8"/>
    <w:rsid w:val="00A05C92"/>
    <w:rsid w:val="00A11AE6"/>
    <w:rsid w:val="00A12731"/>
    <w:rsid w:val="00A127AD"/>
    <w:rsid w:val="00A1474C"/>
    <w:rsid w:val="00A16FD3"/>
    <w:rsid w:val="00A21BE3"/>
    <w:rsid w:val="00A2202C"/>
    <w:rsid w:val="00A23EF1"/>
    <w:rsid w:val="00A32721"/>
    <w:rsid w:val="00A370DC"/>
    <w:rsid w:val="00A37E9E"/>
    <w:rsid w:val="00A452BE"/>
    <w:rsid w:val="00A47811"/>
    <w:rsid w:val="00A47C9C"/>
    <w:rsid w:val="00A53735"/>
    <w:rsid w:val="00A57604"/>
    <w:rsid w:val="00A578CD"/>
    <w:rsid w:val="00A667A9"/>
    <w:rsid w:val="00A72D8D"/>
    <w:rsid w:val="00A7452D"/>
    <w:rsid w:val="00A7727F"/>
    <w:rsid w:val="00A82F6B"/>
    <w:rsid w:val="00A83322"/>
    <w:rsid w:val="00A83DE9"/>
    <w:rsid w:val="00A858FC"/>
    <w:rsid w:val="00A866DA"/>
    <w:rsid w:val="00A92B0C"/>
    <w:rsid w:val="00A9452D"/>
    <w:rsid w:val="00A94D62"/>
    <w:rsid w:val="00A96484"/>
    <w:rsid w:val="00A96C4E"/>
    <w:rsid w:val="00AA162F"/>
    <w:rsid w:val="00AA16EE"/>
    <w:rsid w:val="00AA3A18"/>
    <w:rsid w:val="00AA789B"/>
    <w:rsid w:val="00AA7F15"/>
    <w:rsid w:val="00AB3119"/>
    <w:rsid w:val="00AB6486"/>
    <w:rsid w:val="00AB7A44"/>
    <w:rsid w:val="00AD1EAC"/>
    <w:rsid w:val="00AD557B"/>
    <w:rsid w:val="00AD5683"/>
    <w:rsid w:val="00AD5AC1"/>
    <w:rsid w:val="00AD69CA"/>
    <w:rsid w:val="00AE64A5"/>
    <w:rsid w:val="00AF1D3F"/>
    <w:rsid w:val="00AF5646"/>
    <w:rsid w:val="00AF7382"/>
    <w:rsid w:val="00B00048"/>
    <w:rsid w:val="00B01677"/>
    <w:rsid w:val="00B0432D"/>
    <w:rsid w:val="00B05C97"/>
    <w:rsid w:val="00B12CA6"/>
    <w:rsid w:val="00B1403C"/>
    <w:rsid w:val="00B14487"/>
    <w:rsid w:val="00B152EF"/>
    <w:rsid w:val="00B224C1"/>
    <w:rsid w:val="00B23E66"/>
    <w:rsid w:val="00B27948"/>
    <w:rsid w:val="00B27B6C"/>
    <w:rsid w:val="00B31372"/>
    <w:rsid w:val="00B34471"/>
    <w:rsid w:val="00B3579F"/>
    <w:rsid w:val="00B36B07"/>
    <w:rsid w:val="00B41C06"/>
    <w:rsid w:val="00B41FE1"/>
    <w:rsid w:val="00B459EB"/>
    <w:rsid w:val="00B508D4"/>
    <w:rsid w:val="00B53375"/>
    <w:rsid w:val="00B53C5D"/>
    <w:rsid w:val="00B64876"/>
    <w:rsid w:val="00B674E3"/>
    <w:rsid w:val="00B67B0B"/>
    <w:rsid w:val="00B7006D"/>
    <w:rsid w:val="00B72375"/>
    <w:rsid w:val="00B757F2"/>
    <w:rsid w:val="00B818C4"/>
    <w:rsid w:val="00B853A9"/>
    <w:rsid w:val="00B92E73"/>
    <w:rsid w:val="00B952DE"/>
    <w:rsid w:val="00B96086"/>
    <w:rsid w:val="00BA1855"/>
    <w:rsid w:val="00BA23DB"/>
    <w:rsid w:val="00BA2EFF"/>
    <w:rsid w:val="00BA38D5"/>
    <w:rsid w:val="00BA40B5"/>
    <w:rsid w:val="00BA574A"/>
    <w:rsid w:val="00BA6C82"/>
    <w:rsid w:val="00BB0BDB"/>
    <w:rsid w:val="00BB3D87"/>
    <w:rsid w:val="00BB4E97"/>
    <w:rsid w:val="00BB55C3"/>
    <w:rsid w:val="00BC60DC"/>
    <w:rsid w:val="00BD01E4"/>
    <w:rsid w:val="00BD1300"/>
    <w:rsid w:val="00BD13C5"/>
    <w:rsid w:val="00BD705B"/>
    <w:rsid w:val="00BE05F2"/>
    <w:rsid w:val="00BE4F9A"/>
    <w:rsid w:val="00BE54F1"/>
    <w:rsid w:val="00BE748E"/>
    <w:rsid w:val="00BF0B13"/>
    <w:rsid w:val="00BF136F"/>
    <w:rsid w:val="00BF56F2"/>
    <w:rsid w:val="00BF7180"/>
    <w:rsid w:val="00BF74B8"/>
    <w:rsid w:val="00C0361D"/>
    <w:rsid w:val="00C05E63"/>
    <w:rsid w:val="00C06793"/>
    <w:rsid w:val="00C128F0"/>
    <w:rsid w:val="00C12A36"/>
    <w:rsid w:val="00C12AAC"/>
    <w:rsid w:val="00C1474D"/>
    <w:rsid w:val="00C14FF6"/>
    <w:rsid w:val="00C173A9"/>
    <w:rsid w:val="00C2131C"/>
    <w:rsid w:val="00C21527"/>
    <w:rsid w:val="00C2455C"/>
    <w:rsid w:val="00C32877"/>
    <w:rsid w:val="00C33586"/>
    <w:rsid w:val="00C37B34"/>
    <w:rsid w:val="00C4407B"/>
    <w:rsid w:val="00C4492A"/>
    <w:rsid w:val="00C6284D"/>
    <w:rsid w:val="00C629CE"/>
    <w:rsid w:val="00C6735A"/>
    <w:rsid w:val="00C67694"/>
    <w:rsid w:val="00C7062A"/>
    <w:rsid w:val="00C70C14"/>
    <w:rsid w:val="00C7191E"/>
    <w:rsid w:val="00C73B4F"/>
    <w:rsid w:val="00C74D40"/>
    <w:rsid w:val="00C74E5B"/>
    <w:rsid w:val="00C75FAF"/>
    <w:rsid w:val="00C837EF"/>
    <w:rsid w:val="00C84CC5"/>
    <w:rsid w:val="00C862CE"/>
    <w:rsid w:val="00C86BC8"/>
    <w:rsid w:val="00C876F1"/>
    <w:rsid w:val="00C92D4F"/>
    <w:rsid w:val="00C94B93"/>
    <w:rsid w:val="00C959E4"/>
    <w:rsid w:val="00CA24B3"/>
    <w:rsid w:val="00CA5FF1"/>
    <w:rsid w:val="00CA6689"/>
    <w:rsid w:val="00CB675A"/>
    <w:rsid w:val="00CB7E57"/>
    <w:rsid w:val="00CC488A"/>
    <w:rsid w:val="00CC65E0"/>
    <w:rsid w:val="00CC68EB"/>
    <w:rsid w:val="00CD0A4D"/>
    <w:rsid w:val="00CE0C1A"/>
    <w:rsid w:val="00CF19BB"/>
    <w:rsid w:val="00CF20A4"/>
    <w:rsid w:val="00CF3ADF"/>
    <w:rsid w:val="00CF461A"/>
    <w:rsid w:val="00CF78F7"/>
    <w:rsid w:val="00D01D0A"/>
    <w:rsid w:val="00D0218E"/>
    <w:rsid w:val="00D034B8"/>
    <w:rsid w:val="00D04C9E"/>
    <w:rsid w:val="00D050B4"/>
    <w:rsid w:val="00D05D4A"/>
    <w:rsid w:val="00D07198"/>
    <w:rsid w:val="00D07E2B"/>
    <w:rsid w:val="00D07F4A"/>
    <w:rsid w:val="00D1365F"/>
    <w:rsid w:val="00D203C9"/>
    <w:rsid w:val="00D24FBD"/>
    <w:rsid w:val="00D26F7F"/>
    <w:rsid w:val="00D30FA6"/>
    <w:rsid w:val="00D3369C"/>
    <w:rsid w:val="00D33A06"/>
    <w:rsid w:val="00D3520A"/>
    <w:rsid w:val="00D4107E"/>
    <w:rsid w:val="00D416AC"/>
    <w:rsid w:val="00D422EB"/>
    <w:rsid w:val="00D422ED"/>
    <w:rsid w:val="00D44F8E"/>
    <w:rsid w:val="00D470F8"/>
    <w:rsid w:val="00D61346"/>
    <w:rsid w:val="00D62143"/>
    <w:rsid w:val="00D65936"/>
    <w:rsid w:val="00D674E2"/>
    <w:rsid w:val="00D76D29"/>
    <w:rsid w:val="00D81B94"/>
    <w:rsid w:val="00D82359"/>
    <w:rsid w:val="00D82402"/>
    <w:rsid w:val="00D8508A"/>
    <w:rsid w:val="00D86369"/>
    <w:rsid w:val="00D86966"/>
    <w:rsid w:val="00D904BB"/>
    <w:rsid w:val="00D97E65"/>
    <w:rsid w:val="00DA04D7"/>
    <w:rsid w:val="00DA10D4"/>
    <w:rsid w:val="00DA4E05"/>
    <w:rsid w:val="00DA7B3F"/>
    <w:rsid w:val="00DB29F5"/>
    <w:rsid w:val="00DB3A79"/>
    <w:rsid w:val="00DC32E3"/>
    <w:rsid w:val="00DC635E"/>
    <w:rsid w:val="00DC7D3C"/>
    <w:rsid w:val="00DC7EEB"/>
    <w:rsid w:val="00DD0927"/>
    <w:rsid w:val="00DD2ACE"/>
    <w:rsid w:val="00DD3A17"/>
    <w:rsid w:val="00DD651D"/>
    <w:rsid w:val="00DE0CC4"/>
    <w:rsid w:val="00DE6032"/>
    <w:rsid w:val="00DE7132"/>
    <w:rsid w:val="00DF0D72"/>
    <w:rsid w:val="00DF20C7"/>
    <w:rsid w:val="00DF5C16"/>
    <w:rsid w:val="00DF63DD"/>
    <w:rsid w:val="00DF72DE"/>
    <w:rsid w:val="00E00368"/>
    <w:rsid w:val="00E0171E"/>
    <w:rsid w:val="00E04681"/>
    <w:rsid w:val="00E0657D"/>
    <w:rsid w:val="00E11DEE"/>
    <w:rsid w:val="00E1231C"/>
    <w:rsid w:val="00E15D09"/>
    <w:rsid w:val="00E2251C"/>
    <w:rsid w:val="00E240CE"/>
    <w:rsid w:val="00E26717"/>
    <w:rsid w:val="00E33A04"/>
    <w:rsid w:val="00E3589B"/>
    <w:rsid w:val="00E35E8C"/>
    <w:rsid w:val="00E44C88"/>
    <w:rsid w:val="00E4506D"/>
    <w:rsid w:val="00E457CD"/>
    <w:rsid w:val="00E47837"/>
    <w:rsid w:val="00E50E28"/>
    <w:rsid w:val="00E51B28"/>
    <w:rsid w:val="00E52D56"/>
    <w:rsid w:val="00E53AB7"/>
    <w:rsid w:val="00E54C86"/>
    <w:rsid w:val="00E552FA"/>
    <w:rsid w:val="00E5662A"/>
    <w:rsid w:val="00E62553"/>
    <w:rsid w:val="00E70474"/>
    <w:rsid w:val="00E708C0"/>
    <w:rsid w:val="00E73695"/>
    <w:rsid w:val="00E73752"/>
    <w:rsid w:val="00E76969"/>
    <w:rsid w:val="00E82033"/>
    <w:rsid w:val="00E9254D"/>
    <w:rsid w:val="00E93BEA"/>
    <w:rsid w:val="00E96714"/>
    <w:rsid w:val="00E96EB8"/>
    <w:rsid w:val="00EA09DA"/>
    <w:rsid w:val="00EA2132"/>
    <w:rsid w:val="00EA2BA5"/>
    <w:rsid w:val="00EA5714"/>
    <w:rsid w:val="00EA6A83"/>
    <w:rsid w:val="00EB2FDE"/>
    <w:rsid w:val="00EC1707"/>
    <w:rsid w:val="00EC4389"/>
    <w:rsid w:val="00EC4D48"/>
    <w:rsid w:val="00ED069A"/>
    <w:rsid w:val="00ED1755"/>
    <w:rsid w:val="00EE0E94"/>
    <w:rsid w:val="00EE2105"/>
    <w:rsid w:val="00EE258F"/>
    <w:rsid w:val="00EE59FC"/>
    <w:rsid w:val="00EE716B"/>
    <w:rsid w:val="00EF227C"/>
    <w:rsid w:val="00EF3937"/>
    <w:rsid w:val="00EF3CAC"/>
    <w:rsid w:val="00EF3E22"/>
    <w:rsid w:val="00EF426A"/>
    <w:rsid w:val="00EF46CC"/>
    <w:rsid w:val="00F05457"/>
    <w:rsid w:val="00F071DF"/>
    <w:rsid w:val="00F1056B"/>
    <w:rsid w:val="00F10DC0"/>
    <w:rsid w:val="00F1145A"/>
    <w:rsid w:val="00F1573C"/>
    <w:rsid w:val="00F166BE"/>
    <w:rsid w:val="00F16BC0"/>
    <w:rsid w:val="00F24B84"/>
    <w:rsid w:val="00F26CD3"/>
    <w:rsid w:val="00F31AF3"/>
    <w:rsid w:val="00F3652D"/>
    <w:rsid w:val="00F3723D"/>
    <w:rsid w:val="00F378FB"/>
    <w:rsid w:val="00F410D4"/>
    <w:rsid w:val="00F43ABD"/>
    <w:rsid w:val="00F47467"/>
    <w:rsid w:val="00F51324"/>
    <w:rsid w:val="00F51E87"/>
    <w:rsid w:val="00F52675"/>
    <w:rsid w:val="00F538B9"/>
    <w:rsid w:val="00F549E1"/>
    <w:rsid w:val="00F560AF"/>
    <w:rsid w:val="00F61168"/>
    <w:rsid w:val="00F62079"/>
    <w:rsid w:val="00F65212"/>
    <w:rsid w:val="00F67C25"/>
    <w:rsid w:val="00F81DE9"/>
    <w:rsid w:val="00F847E3"/>
    <w:rsid w:val="00F85D2B"/>
    <w:rsid w:val="00F929F1"/>
    <w:rsid w:val="00F92EF7"/>
    <w:rsid w:val="00F963B4"/>
    <w:rsid w:val="00F969D9"/>
    <w:rsid w:val="00F97414"/>
    <w:rsid w:val="00FA1549"/>
    <w:rsid w:val="00FA4818"/>
    <w:rsid w:val="00FA5CD2"/>
    <w:rsid w:val="00FB194F"/>
    <w:rsid w:val="00FB2193"/>
    <w:rsid w:val="00FB3CB2"/>
    <w:rsid w:val="00FB3EED"/>
    <w:rsid w:val="00FB523B"/>
    <w:rsid w:val="00FB6F42"/>
    <w:rsid w:val="00FB747F"/>
    <w:rsid w:val="00FC43BC"/>
    <w:rsid w:val="00FC7F55"/>
    <w:rsid w:val="00FD0823"/>
    <w:rsid w:val="00FD4192"/>
    <w:rsid w:val="00FD5CC8"/>
    <w:rsid w:val="00FE0F59"/>
    <w:rsid w:val="00FE0F66"/>
    <w:rsid w:val="00FE50B7"/>
    <w:rsid w:val="00FE6C07"/>
    <w:rsid w:val="00FF291E"/>
    <w:rsid w:val="00FF3EAE"/>
    <w:rsid w:val="00FF43AA"/>
    <w:rsid w:val="00FF5C81"/>
    <w:rsid w:val="00FF67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B4C70"/>
  <w15:docId w15:val="{3281D1E4-1B72-4940-8C06-69DC57ED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3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6F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1"/>
  </w:style>
  <w:style w:type="paragraph" w:styleId="Footer">
    <w:name w:val="footer"/>
    <w:basedOn w:val="Normal"/>
    <w:link w:val="FooterChar"/>
    <w:uiPriority w:val="99"/>
    <w:unhideWhenUsed/>
    <w:rsid w:val="006501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1"/>
  </w:style>
  <w:style w:type="character" w:styleId="Hyperlink">
    <w:name w:val="Hyperlink"/>
    <w:basedOn w:val="DefaultParagraphFont"/>
    <w:uiPriority w:val="99"/>
    <w:unhideWhenUsed/>
    <w:rsid w:val="006501C1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16FD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29A4"/>
    <w:pPr>
      <w:ind w:left="720"/>
      <w:contextualSpacing/>
    </w:pPr>
    <w:rPr>
      <w:rFonts w:eastAsiaTheme="minorHAnsi"/>
      <w:lang w:eastAsia="en-US"/>
    </w:rPr>
  </w:style>
  <w:style w:type="paragraph" w:customStyle="1" w:styleId="address">
    <w:name w:val="address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tainfo">
    <w:name w:val="metainfo"/>
    <w:basedOn w:val="Normal"/>
    <w:rsid w:val="008F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F13F5"/>
  </w:style>
  <w:style w:type="character" w:customStyle="1" w:styleId="divider">
    <w:name w:val="divider"/>
    <w:basedOn w:val="DefaultParagraphFont"/>
    <w:rsid w:val="008F13F5"/>
  </w:style>
  <w:style w:type="character" w:customStyle="1" w:styleId="Heading2Char">
    <w:name w:val="Heading 2 Char"/>
    <w:basedOn w:val="DefaultParagraphFont"/>
    <w:link w:val="Heading2"/>
    <w:uiPriority w:val="9"/>
    <w:rsid w:val="007573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E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1467"/>
    <w:rPr>
      <w:color w:val="800080" w:themeColor="followedHyperlink"/>
      <w:u w:val="single"/>
    </w:rPr>
  </w:style>
  <w:style w:type="paragraph" w:customStyle="1" w:styleId="ecxmsonormal">
    <w:name w:val="ecxmsonormal"/>
    <w:basedOn w:val="Normal"/>
    <w:rsid w:val="00DF7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4B84"/>
    <w:rPr>
      <w:b/>
      <w:bCs/>
    </w:rPr>
  </w:style>
  <w:style w:type="paragraph" w:styleId="NormalWeb">
    <w:name w:val="Normal (Web)"/>
    <w:basedOn w:val="Normal"/>
    <w:uiPriority w:val="99"/>
    <w:unhideWhenUsed/>
    <w:rsid w:val="00022F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sedetailsstatus">
    <w:name w:val="casedetailsstatus"/>
    <w:basedOn w:val="DefaultParagraphFont"/>
    <w:rsid w:val="00150914"/>
  </w:style>
  <w:style w:type="character" w:customStyle="1" w:styleId="rphighlightallclass">
    <w:name w:val="rphighlightallclass"/>
    <w:basedOn w:val="DefaultParagraphFont"/>
    <w:rsid w:val="00326A77"/>
  </w:style>
  <w:style w:type="paragraph" w:customStyle="1" w:styleId="Default">
    <w:name w:val="Default"/>
    <w:rsid w:val="000F775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273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50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686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19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1247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955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6239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5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3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28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09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63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602060">
                                  <w:marLeft w:val="0"/>
                                  <w:marRight w:val="0"/>
                                  <w:marTop w:val="24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0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9148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9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338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2804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738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96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730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965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44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118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EAEAEA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162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0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38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42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27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7827974">
                                                      <w:marLeft w:val="405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596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13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612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1853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3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FFFFFF"/>
            <w:right w:val="none" w:sz="0" w:space="0" w:color="auto"/>
          </w:divBdr>
          <w:divsChild>
            <w:div w:id="527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0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4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1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7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76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24953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38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0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151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1769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5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3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6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345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10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027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8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891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065286">
                                                  <w:marLeft w:val="0"/>
                                                  <w:marRight w:val="19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327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002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53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991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8560335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4196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373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0404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49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5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70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55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3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16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77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8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8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2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7F3C87-CC50-42FF-A01F-0C48CA1A7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</dc:creator>
  <cp:lastModifiedBy>Wadhurst PC</cp:lastModifiedBy>
  <cp:revision>4</cp:revision>
  <cp:lastPrinted>2019-09-08T13:57:00Z</cp:lastPrinted>
  <dcterms:created xsi:type="dcterms:W3CDTF">2020-03-11T18:17:00Z</dcterms:created>
  <dcterms:modified xsi:type="dcterms:W3CDTF">2020-03-11T19:02:00Z</dcterms:modified>
</cp:coreProperties>
</file>